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6244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968"/>
        <w:gridCol w:w="1969"/>
        <w:gridCol w:w="1969"/>
        <w:gridCol w:w="1969"/>
        <w:gridCol w:w="820"/>
        <w:gridCol w:w="1969"/>
        <w:gridCol w:w="821"/>
        <w:gridCol w:w="1969"/>
        <w:gridCol w:w="821"/>
        <w:gridCol w:w="1969"/>
      </w:tblGrid>
      <w:tr w:rsidR="00C46E17" w:rsidRPr="00B165E7" w:rsidTr="006A576C">
        <w:trPr>
          <w:trHeight w:val="567"/>
          <w:jc w:val="center"/>
        </w:trPr>
        <w:tc>
          <w:tcPr>
            <w:tcW w:w="1701" w:type="dxa"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bookmarkStart w:id="0" w:name="_GoBack"/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8.25-9.0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9-9.3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9.30-10.30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:rsidR="00C46E17" w:rsidRDefault="00C46E17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10.3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C46E17" w:rsidRDefault="00C46E17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10.45-11.45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12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1.15-2.15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2.15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2.30</w:t>
            </w:r>
          </w:p>
        </w:tc>
      </w:tr>
      <w:tr w:rsidR="00C46E17" w:rsidRPr="00B165E7" w:rsidTr="005D0122">
        <w:trPr>
          <w:trHeight w:val="1418"/>
          <w:jc w:val="center"/>
        </w:trPr>
        <w:tc>
          <w:tcPr>
            <w:tcW w:w="1701" w:type="dxa"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onday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:rsidR="00C46E17" w:rsidRDefault="00C46E17" w:rsidP="006B7AF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ading</w:t>
            </w:r>
          </w:p>
          <w:p w:rsidR="00C46E17" w:rsidRPr="00B165E7" w:rsidRDefault="00C46E17" w:rsidP="006B7AF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Early work</w:t>
            </w:r>
          </w:p>
        </w:tc>
        <w:tc>
          <w:tcPr>
            <w:tcW w:w="1701" w:type="dxa"/>
            <w:shd w:val="clear" w:color="auto" w:fill="FFCCFF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Phonics</w:t>
            </w:r>
          </w:p>
        </w:tc>
        <w:tc>
          <w:tcPr>
            <w:tcW w:w="1701" w:type="dxa"/>
            <w:shd w:val="clear" w:color="auto" w:fill="9CC2E5" w:themeFill="accent1" w:themeFillTint="99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iteracy</w:t>
            </w:r>
          </w:p>
        </w:tc>
        <w:tc>
          <w:tcPr>
            <w:tcW w:w="708" w:type="dxa"/>
            <w:vMerge w:val="restart"/>
            <w:shd w:val="clear" w:color="auto" w:fill="FFFFFF" w:themeFill="background1"/>
            <w:textDirection w:val="btLr"/>
            <w:vAlign w:val="center"/>
          </w:tcPr>
          <w:p w:rsidR="00C46E17" w:rsidRDefault="00C46E17" w:rsidP="00C46E17">
            <w:pPr>
              <w:ind w:left="113" w:right="113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Break time</w:t>
            </w:r>
          </w:p>
        </w:tc>
        <w:tc>
          <w:tcPr>
            <w:tcW w:w="1701" w:type="dxa"/>
            <w:shd w:val="clear" w:color="auto" w:fill="D98BB2"/>
            <w:vAlign w:val="center"/>
          </w:tcPr>
          <w:p w:rsidR="00C46E17" w:rsidRDefault="00C46E17" w:rsidP="00C46E1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Numeracy</w:t>
            </w:r>
          </w:p>
        </w:tc>
        <w:tc>
          <w:tcPr>
            <w:tcW w:w="709" w:type="dxa"/>
            <w:vMerge w:val="restart"/>
            <w:shd w:val="clear" w:color="auto" w:fill="FFFFFF" w:themeFill="background1"/>
            <w:textDirection w:val="btLr"/>
            <w:vAlign w:val="center"/>
          </w:tcPr>
          <w:p w:rsidR="00C46E17" w:rsidRPr="00B165E7" w:rsidRDefault="00C46E17" w:rsidP="00B165E7">
            <w:pPr>
              <w:ind w:left="113" w:right="113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unch time</w:t>
            </w:r>
          </w:p>
        </w:tc>
        <w:tc>
          <w:tcPr>
            <w:tcW w:w="1701" w:type="dxa"/>
            <w:shd w:val="clear" w:color="auto" w:fill="FFA3A3"/>
            <w:vAlign w:val="center"/>
          </w:tcPr>
          <w:p w:rsidR="00C46E17" w:rsidRPr="00B165E7" w:rsidRDefault="00C46E17" w:rsidP="00590E9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Topic</w:t>
            </w:r>
          </w:p>
        </w:tc>
        <w:tc>
          <w:tcPr>
            <w:tcW w:w="709" w:type="dxa"/>
            <w:vMerge w:val="restart"/>
            <w:shd w:val="clear" w:color="auto" w:fill="FFFFFF" w:themeFill="background1"/>
            <w:textDirection w:val="btLr"/>
            <w:vAlign w:val="center"/>
          </w:tcPr>
          <w:p w:rsidR="00C46E17" w:rsidRPr="00B165E7" w:rsidRDefault="00C46E17" w:rsidP="00B165E7">
            <w:pPr>
              <w:ind w:left="113" w:right="113"/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Brain gym</w:t>
            </w:r>
          </w:p>
        </w:tc>
        <w:tc>
          <w:tcPr>
            <w:tcW w:w="1701" w:type="dxa"/>
            <w:shd w:val="clear" w:color="auto" w:fill="A7E8FF"/>
            <w:vAlign w:val="center"/>
          </w:tcPr>
          <w:p w:rsidR="00C46E17" w:rsidRPr="00B165E7" w:rsidRDefault="00C46E17" w:rsidP="006B7AF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/PSHE</w:t>
            </w:r>
          </w:p>
        </w:tc>
      </w:tr>
      <w:tr w:rsidR="00C46E17" w:rsidRPr="00B165E7" w:rsidTr="005D0122">
        <w:trPr>
          <w:trHeight w:val="1418"/>
          <w:jc w:val="center"/>
        </w:trPr>
        <w:tc>
          <w:tcPr>
            <w:tcW w:w="1701" w:type="dxa"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Tuesday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:rsidR="00C46E1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ading</w:t>
            </w:r>
          </w:p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Early work</w:t>
            </w:r>
          </w:p>
        </w:tc>
        <w:tc>
          <w:tcPr>
            <w:tcW w:w="1701" w:type="dxa"/>
            <w:shd w:val="clear" w:color="auto" w:fill="9CC2E5" w:themeFill="accent1" w:themeFillTint="99"/>
            <w:vAlign w:val="center"/>
          </w:tcPr>
          <w:p w:rsidR="00C46E17" w:rsidRPr="00B165E7" w:rsidRDefault="005D0122" w:rsidP="00566185">
            <w:pPr>
              <w:jc w:val="center"/>
              <w:rPr>
                <w:rFonts w:ascii="Comic Sans MS" w:hAnsi="Comic Sans MS"/>
              </w:rPr>
            </w:pPr>
            <w:proofErr w:type="spellStart"/>
            <w:r>
              <w:rPr>
                <w:rFonts w:ascii="Comic Sans MS" w:hAnsi="Comic Sans MS"/>
              </w:rPr>
              <w:t>SPaG</w:t>
            </w:r>
            <w:proofErr w:type="spellEnd"/>
          </w:p>
        </w:tc>
        <w:tc>
          <w:tcPr>
            <w:tcW w:w="1701" w:type="dxa"/>
            <w:shd w:val="clear" w:color="auto" w:fill="9CC2E5" w:themeFill="accent1" w:themeFillTint="99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iteracy</w:t>
            </w:r>
          </w:p>
        </w:tc>
        <w:tc>
          <w:tcPr>
            <w:tcW w:w="708" w:type="dxa"/>
            <w:vMerge/>
            <w:shd w:val="clear" w:color="auto" w:fill="FFFFFF" w:themeFill="background1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701" w:type="dxa"/>
            <w:shd w:val="clear" w:color="auto" w:fill="D98BB2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Numeracy</w:t>
            </w:r>
          </w:p>
        </w:tc>
        <w:tc>
          <w:tcPr>
            <w:tcW w:w="709" w:type="dxa"/>
            <w:vMerge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701" w:type="dxa"/>
            <w:shd w:val="clear" w:color="auto" w:fill="F4B083" w:themeFill="accent2" w:themeFillTint="99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Science</w:t>
            </w:r>
          </w:p>
        </w:tc>
        <w:tc>
          <w:tcPr>
            <w:tcW w:w="709" w:type="dxa"/>
            <w:vMerge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701" w:type="dxa"/>
            <w:shd w:val="clear" w:color="auto" w:fill="F4B083" w:themeFill="accent2" w:themeFillTint="99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Science</w:t>
            </w:r>
          </w:p>
        </w:tc>
      </w:tr>
      <w:tr w:rsidR="00C46E17" w:rsidRPr="00B165E7" w:rsidTr="005D0122">
        <w:trPr>
          <w:trHeight w:val="1418"/>
          <w:jc w:val="center"/>
        </w:trPr>
        <w:tc>
          <w:tcPr>
            <w:tcW w:w="1701" w:type="dxa"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Wednesday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:rsidR="00C46E1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ading</w:t>
            </w:r>
          </w:p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Early work</w:t>
            </w:r>
          </w:p>
        </w:tc>
        <w:tc>
          <w:tcPr>
            <w:tcW w:w="1701" w:type="dxa"/>
            <w:shd w:val="clear" w:color="auto" w:fill="FFCCFF"/>
            <w:vAlign w:val="center"/>
          </w:tcPr>
          <w:p w:rsidR="00C46E17" w:rsidRPr="00B165E7" w:rsidRDefault="005D0122" w:rsidP="00590E9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Phonic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A60C3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PE</w:t>
            </w:r>
          </w:p>
        </w:tc>
        <w:tc>
          <w:tcPr>
            <w:tcW w:w="708" w:type="dxa"/>
            <w:vMerge/>
            <w:shd w:val="clear" w:color="auto" w:fill="FFFFFF" w:themeFill="background1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701" w:type="dxa"/>
            <w:shd w:val="clear" w:color="auto" w:fill="D98BB2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Numeracy</w:t>
            </w:r>
          </w:p>
        </w:tc>
        <w:tc>
          <w:tcPr>
            <w:tcW w:w="709" w:type="dxa"/>
            <w:vMerge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701" w:type="dxa"/>
            <w:shd w:val="clear" w:color="auto" w:fill="C9C9C9" w:themeFill="accent3" w:themeFillTint="99"/>
            <w:vAlign w:val="center"/>
          </w:tcPr>
          <w:p w:rsidR="00C46E1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Outdoor learning</w:t>
            </w:r>
          </w:p>
          <w:p w:rsidR="00C46E1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Forest school</w:t>
            </w:r>
          </w:p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Walk</w:t>
            </w:r>
          </w:p>
        </w:tc>
        <w:tc>
          <w:tcPr>
            <w:tcW w:w="709" w:type="dxa"/>
            <w:vMerge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701" w:type="dxa"/>
            <w:shd w:val="clear" w:color="auto" w:fill="FFFF8F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Spanish</w:t>
            </w:r>
          </w:p>
        </w:tc>
      </w:tr>
      <w:tr w:rsidR="00C46E17" w:rsidRPr="00B165E7" w:rsidTr="005D0122">
        <w:trPr>
          <w:trHeight w:val="1418"/>
          <w:jc w:val="center"/>
        </w:trPr>
        <w:tc>
          <w:tcPr>
            <w:tcW w:w="1701" w:type="dxa"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Thursday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:rsidR="00C46E1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ading</w:t>
            </w:r>
          </w:p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Early work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FFCCFF"/>
            <w:vAlign w:val="center"/>
          </w:tcPr>
          <w:p w:rsidR="00C46E17" w:rsidRPr="00B165E7" w:rsidRDefault="00C46E17" w:rsidP="00566185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Phonic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9CC2E5" w:themeFill="accent1" w:themeFillTint="99"/>
            <w:vAlign w:val="center"/>
          </w:tcPr>
          <w:p w:rsidR="00C46E17" w:rsidRPr="00B165E7" w:rsidRDefault="00C46E17" w:rsidP="00590E9D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Literacy</w:t>
            </w:r>
          </w:p>
        </w:tc>
        <w:tc>
          <w:tcPr>
            <w:tcW w:w="708" w:type="dxa"/>
            <w:vMerge/>
            <w:shd w:val="clear" w:color="auto" w:fill="FFFFFF" w:themeFill="background1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701" w:type="dxa"/>
            <w:shd w:val="clear" w:color="auto" w:fill="D98BB2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Numeracy</w:t>
            </w:r>
          </w:p>
        </w:tc>
        <w:tc>
          <w:tcPr>
            <w:tcW w:w="709" w:type="dxa"/>
            <w:vMerge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701" w:type="dxa"/>
            <w:shd w:val="clear" w:color="auto" w:fill="CCFFFF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Art</w:t>
            </w:r>
          </w:p>
        </w:tc>
        <w:tc>
          <w:tcPr>
            <w:tcW w:w="709" w:type="dxa"/>
            <w:vMerge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701" w:type="dxa"/>
            <w:shd w:val="clear" w:color="auto" w:fill="CCFFFF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Art</w:t>
            </w:r>
          </w:p>
        </w:tc>
      </w:tr>
      <w:tr w:rsidR="00C46E17" w:rsidRPr="00B165E7" w:rsidTr="006A576C">
        <w:trPr>
          <w:trHeight w:val="1418"/>
          <w:jc w:val="center"/>
        </w:trPr>
        <w:tc>
          <w:tcPr>
            <w:tcW w:w="1701" w:type="dxa"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Friday</w:t>
            </w:r>
          </w:p>
        </w:tc>
        <w:tc>
          <w:tcPr>
            <w:tcW w:w="1701" w:type="dxa"/>
            <w:shd w:val="clear" w:color="auto" w:fill="DEEAF6" w:themeFill="accent1" w:themeFillTint="33"/>
            <w:vAlign w:val="center"/>
          </w:tcPr>
          <w:p w:rsidR="00C46E1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Reading</w:t>
            </w:r>
          </w:p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Early work</w:t>
            </w:r>
          </w:p>
        </w:tc>
        <w:tc>
          <w:tcPr>
            <w:tcW w:w="1701" w:type="dxa"/>
            <w:shd w:val="clear" w:color="auto" w:fill="FFFF66"/>
            <w:vAlign w:val="center"/>
          </w:tcPr>
          <w:p w:rsidR="00C46E1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ICT</w:t>
            </w:r>
          </w:p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Handwriting</w:t>
            </w:r>
          </w:p>
        </w:tc>
        <w:tc>
          <w:tcPr>
            <w:tcW w:w="1701" w:type="dxa"/>
            <w:shd w:val="clear" w:color="auto" w:fill="FFFF66"/>
            <w:vAlign w:val="center"/>
          </w:tcPr>
          <w:p w:rsidR="00C46E17" w:rsidRDefault="00C46E17" w:rsidP="00C46E1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ICT</w:t>
            </w:r>
          </w:p>
          <w:p w:rsidR="00C46E17" w:rsidRPr="00B165E7" w:rsidRDefault="00C46E17" w:rsidP="00C46E1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Handwriting</w:t>
            </w:r>
          </w:p>
        </w:tc>
        <w:tc>
          <w:tcPr>
            <w:tcW w:w="708" w:type="dxa"/>
            <w:vMerge/>
            <w:shd w:val="clear" w:color="auto" w:fill="FFFFFF" w:themeFill="background1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701" w:type="dxa"/>
            <w:shd w:val="clear" w:color="auto" w:fill="97FD7B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Music</w:t>
            </w:r>
          </w:p>
        </w:tc>
        <w:tc>
          <w:tcPr>
            <w:tcW w:w="709" w:type="dxa"/>
            <w:vMerge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701" w:type="dxa"/>
            <w:shd w:val="clear" w:color="auto" w:fill="998B8E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Golden time</w:t>
            </w:r>
          </w:p>
        </w:tc>
        <w:tc>
          <w:tcPr>
            <w:tcW w:w="709" w:type="dxa"/>
            <w:vMerge/>
            <w:shd w:val="clear" w:color="auto" w:fill="FFFFFF" w:themeFill="background1"/>
            <w:vAlign w:val="center"/>
          </w:tcPr>
          <w:p w:rsidR="00C46E17" w:rsidRPr="00B165E7" w:rsidRDefault="00C46E17" w:rsidP="00B165E7">
            <w:pPr>
              <w:jc w:val="center"/>
              <w:rPr>
                <w:rFonts w:ascii="Comic Sans MS" w:hAnsi="Comic Sans MS"/>
              </w:rPr>
            </w:pPr>
          </w:p>
        </w:tc>
        <w:tc>
          <w:tcPr>
            <w:tcW w:w="1701" w:type="dxa"/>
            <w:shd w:val="clear" w:color="auto" w:fill="998B8E"/>
            <w:vAlign w:val="center"/>
          </w:tcPr>
          <w:p w:rsidR="00C46E17" w:rsidRPr="00B165E7" w:rsidRDefault="00C46E17" w:rsidP="005B4E9C">
            <w:pPr>
              <w:jc w:val="center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>Golden time</w:t>
            </w:r>
          </w:p>
        </w:tc>
      </w:tr>
      <w:bookmarkEnd w:id="0"/>
    </w:tbl>
    <w:p w:rsidR="00795165" w:rsidRDefault="00795165"/>
    <w:sectPr w:rsidR="00795165" w:rsidSect="00B165E7">
      <w:pgSz w:w="16838" w:h="11906" w:orient="landscape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LawNDAyMgVSJko6SsGpxcWZ+XkgBaa1AOGppaEsAAAA"/>
  </w:docVars>
  <w:rsids>
    <w:rsidRoot w:val="00B165E7"/>
    <w:rsid w:val="00000CD7"/>
    <w:rsid w:val="00002567"/>
    <w:rsid w:val="000036C2"/>
    <w:rsid w:val="000046DB"/>
    <w:rsid w:val="00005ACE"/>
    <w:rsid w:val="00006B89"/>
    <w:rsid w:val="00007A06"/>
    <w:rsid w:val="00010770"/>
    <w:rsid w:val="00011047"/>
    <w:rsid w:val="00012000"/>
    <w:rsid w:val="0001284A"/>
    <w:rsid w:val="00014E63"/>
    <w:rsid w:val="000162E8"/>
    <w:rsid w:val="000164DC"/>
    <w:rsid w:val="000172A7"/>
    <w:rsid w:val="000176C7"/>
    <w:rsid w:val="00017994"/>
    <w:rsid w:val="00017C30"/>
    <w:rsid w:val="00017CB0"/>
    <w:rsid w:val="00020EEF"/>
    <w:rsid w:val="0002276E"/>
    <w:rsid w:val="000238D8"/>
    <w:rsid w:val="00024D1F"/>
    <w:rsid w:val="000251B9"/>
    <w:rsid w:val="0002626E"/>
    <w:rsid w:val="00027014"/>
    <w:rsid w:val="00027ABD"/>
    <w:rsid w:val="00030E6D"/>
    <w:rsid w:val="0003303F"/>
    <w:rsid w:val="00034F98"/>
    <w:rsid w:val="000355AF"/>
    <w:rsid w:val="00036FFB"/>
    <w:rsid w:val="00037025"/>
    <w:rsid w:val="000407DC"/>
    <w:rsid w:val="00041B81"/>
    <w:rsid w:val="00042367"/>
    <w:rsid w:val="00045F53"/>
    <w:rsid w:val="00046C85"/>
    <w:rsid w:val="00046CE2"/>
    <w:rsid w:val="00050919"/>
    <w:rsid w:val="00051050"/>
    <w:rsid w:val="00053768"/>
    <w:rsid w:val="00056BF7"/>
    <w:rsid w:val="00056EF4"/>
    <w:rsid w:val="000570A6"/>
    <w:rsid w:val="00057E9A"/>
    <w:rsid w:val="00060289"/>
    <w:rsid w:val="00062497"/>
    <w:rsid w:val="0006342B"/>
    <w:rsid w:val="00063A48"/>
    <w:rsid w:val="00065A94"/>
    <w:rsid w:val="00067239"/>
    <w:rsid w:val="000678A1"/>
    <w:rsid w:val="00067ED2"/>
    <w:rsid w:val="00070FC6"/>
    <w:rsid w:val="00070FFE"/>
    <w:rsid w:val="0007324A"/>
    <w:rsid w:val="00073E2E"/>
    <w:rsid w:val="000744CB"/>
    <w:rsid w:val="00074CC0"/>
    <w:rsid w:val="000825D9"/>
    <w:rsid w:val="0008286C"/>
    <w:rsid w:val="00083299"/>
    <w:rsid w:val="00083B2F"/>
    <w:rsid w:val="00083EAF"/>
    <w:rsid w:val="00085529"/>
    <w:rsid w:val="000855BA"/>
    <w:rsid w:val="00085EFC"/>
    <w:rsid w:val="000861A7"/>
    <w:rsid w:val="000868FD"/>
    <w:rsid w:val="00086A9C"/>
    <w:rsid w:val="00087DD6"/>
    <w:rsid w:val="000909D7"/>
    <w:rsid w:val="00091F54"/>
    <w:rsid w:val="00092E79"/>
    <w:rsid w:val="00093D42"/>
    <w:rsid w:val="000964DE"/>
    <w:rsid w:val="000A078B"/>
    <w:rsid w:val="000A13AD"/>
    <w:rsid w:val="000A2938"/>
    <w:rsid w:val="000A3769"/>
    <w:rsid w:val="000A4DF4"/>
    <w:rsid w:val="000A5E22"/>
    <w:rsid w:val="000A65BC"/>
    <w:rsid w:val="000A69EC"/>
    <w:rsid w:val="000B037E"/>
    <w:rsid w:val="000B04F2"/>
    <w:rsid w:val="000B124D"/>
    <w:rsid w:val="000B3D0D"/>
    <w:rsid w:val="000B4F28"/>
    <w:rsid w:val="000B4F7F"/>
    <w:rsid w:val="000B5989"/>
    <w:rsid w:val="000C05E4"/>
    <w:rsid w:val="000C0FCE"/>
    <w:rsid w:val="000C144D"/>
    <w:rsid w:val="000C17CD"/>
    <w:rsid w:val="000C3D6C"/>
    <w:rsid w:val="000C5418"/>
    <w:rsid w:val="000C789C"/>
    <w:rsid w:val="000D0EC3"/>
    <w:rsid w:val="000D22F6"/>
    <w:rsid w:val="000D26AA"/>
    <w:rsid w:val="000D6395"/>
    <w:rsid w:val="000D7C28"/>
    <w:rsid w:val="000E0154"/>
    <w:rsid w:val="000E090F"/>
    <w:rsid w:val="000E11BA"/>
    <w:rsid w:val="000E5ED0"/>
    <w:rsid w:val="000E600D"/>
    <w:rsid w:val="000E6CD1"/>
    <w:rsid w:val="000E72D1"/>
    <w:rsid w:val="000F06A3"/>
    <w:rsid w:val="000F184A"/>
    <w:rsid w:val="000F2B00"/>
    <w:rsid w:val="000F342B"/>
    <w:rsid w:val="000F4861"/>
    <w:rsid w:val="000F4B6D"/>
    <w:rsid w:val="000F4E7D"/>
    <w:rsid w:val="000F543C"/>
    <w:rsid w:val="00101C9B"/>
    <w:rsid w:val="00104495"/>
    <w:rsid w:val="0010486D"/>
    <w:rsid w:val="00105678"/>
    <w:rsid w:val="001060B0"/>
    <w:rsid w:val="001066D6"/>
    <w:rsid w:val="001071C8"/>
    <w:rsid w:val="00115CFD"/>
    <w:rsid w:val="0011646E"/>
    <w:rsid w:val="00116679"/>
    <w:rsid w:val="00116F35"/>
    <w:rsid w:val="001172CD"/>
    <w:rsid w:val="001175B6"/>
    <w:rsid w:val="00117A2C"/>
    <w:rsid w:val="001204D9"/>
    <w:rsid w:val="00121425"/>
    <w:rsid w:val="00123909"/>
    <w:rsid w:val="0012470C"/>
    <w:rsid w:val="00125229"/>
    <w:rsid w:val="00125ED9"/>
    <w:rsid w:val="001268F4"/>
    <w:rsid w:val="00127384"/>
    <w:rsid w:val="00127496"/>
    <w:rsid w:val="00127D7D"/>
    <w:rsid w:val="00130135"/>
    <w:rsid w:val="0013133D"/>
    <w:rsid w:val="00132189"/>
    <w:rsid w:val="0013260A"/>
    <w:rsid w:val="001334F9"/>
    <w:rsid w:val="001345EC"/>
    <w:rsid w:val="00136901"/>
    <w:rsid w:val="00136997"/>
    <w:rsid w:val="001375E0"/>
    <w:rsid w:val="001406C5"/>
    <w:rsid w:val="001414F3"/>
    <w:rsid w:val="00141E0B"/>
    <w:rsid w:val="00142E68"/>
    <w:rsid w:val="0014493B"/>
    <w:rsid w:val="0015023A"/>
    <w:rsid w:val="00151EDE"/>
    <w:rsid w:val="00152BBF"/>
    <w:rsid w:val="0015369F"/>
    <w:rsid w:val="0015436E"/>
    <w:rsid w:val="00154E28"/>
    <w:rsid w:val="00154E2A"/>
    <w:rsid w:val="00154EF0"/>
    <w:rsid w:val="00155612"/>
    <w:rsid w:val="0016038E"/>
    <w:rsid w:val="00162492"/>
    <w:rsid w:val="00162FF8"/>
    <w:rsid w:val="00164F0F"/>
    <w:rsid w:val="00170285"/>
    <w:rsid w:val="00172961"/>
    <w:rsid w:val="00172C4D"/>
    <w:rsid w:val="00172EB3"/>
    <w:rsid w:val="00173712"/>
    <w:rsid w:val="0017444C"/>
    <w:rsid w:val="00174E08"/>
    <w:rsid w:val="00175372"/>
    <w:rsid w:val="00177FCE"/>
    <w:rsid w:val="001801AF"/>
    <w:rsid w:val="00182035"/>
    <w:rsid w:val="00182B03"/>
    <w:rsid w:val="00182FA2"/>
    <w:rsid w:val="001834F7"/>
    <w:rsid w:val="00183746"/>
    <w:rsid w:val="00183EA9"/>
    <w:rsid w:val="00184119"/>
    <w:rsid w:val="00184892"/>
    <w:rsid w:val="00185381"/>
    <w:rsid w:val="00185956"/>
    <w:rsid w:val="001860A4"/>
    <w:rsid w:val="00186150"/>
    <w:rsid w:val="001875C4"/>
    <w:rsid w:val="00190D9E"/>
    <w:rsid w:val="001915E3"/>
    <w:rsid w:val="00192165"/>
    <w:rsid w:val="0019271A"/>
    <w:rsid w:val="00192BA0"/>
    <w:rsid w:val="001935E4"/>
    <w:rsid w:val="00193D19"/>
    <w:rsid w:val="00194863"/>
    <w:rsid w:val="00195BB1"/>
    <w:rsid w:val="00196079"/>
    <w:rsid w:val="00196288"/>
    <w:rsid w:val="00196760"/>
    <w:rsid w:val="00197B3C"/>
    <w:rsid w:val="001A0082"/>
    <w:rsid w:val="001A0446"/>
    <w:rsid w:val="001A08AF"/>
    <w:rsid w:val="001A186F"/>
    <w:rsid w:val="001A24D1"/>
    <w:rsid w:val="001A3A66"/>
    <w:rsid w:val="001A3EA9"/>
    <w:rsid w:val="001A48E9"/>
    <w:rsid w:val="001A525C"/>
    <w:rsid w:val="001A5DCF"/>
    <w:rsid w:val="001A6284"/>
    <w:rsid w:val="001A6FD9"/>
    <w:rsid w:val="001A749C"/>
    <w:rsid w:val="001B1125"/>
    <w:rsid w:val="001B1C05"/>
    <w:rsid w:val="001B294C"/>
    <w:rsid w:val="001B3514"/>
    <w:rsid w:val="001B3BB1"/>
    <w:rsid w:val="001B45AF"/>
    <w:rsid w:val="001B45DD"/>
    <w:rsid w:val="001B51FB"/>
    <w:rsid w:val="001B5D00"/>
    <w:rsid w:val="001B75E8"/>
    <w:rsid w:val="001B79B3"/>
    <w:rsid w:val="001B7C6C"/>
    <w:rsid w:val="001C271B"/>
    <w:rsid w:val="001C4462"/>
    <w:rsid w:val="001C55C9"/>
    <w:rsid w:val="001D06CF"/>
    <w:rsid w:val="001D102E"/>
    <w:rsid w:val="001D1B38"/>
    <w:rsid w:val="001D309A"/>
    <w:rsid w:val="001D3140"/>
    <w:rsid w:val="001D6D96"/>
    <w:rsid w:val="001D7EB6"/>
    <w:rsid w:val="001E20BF"/>
    <w:rsid w:val="001E237E"/>
    <w:rsid w:val="001E277D"/>
    <w:rsid w:val="001E5AF4"/>
    <w:rsid w:val="001E638D"/>
    <w:rsid w:val="001E794E"/>
    <w:rsid w:val="001F14B2"/>
    <w:rsid w:val="001F1ADF"/>
    <w:rsid w:val="001F1DCC"/>
    <w:rsid w:val="001F26E2"/>
    <w:rsid w:val="001F37BA"/>
    <w:rsid w:val="001F3C0F"/>
    <w:rsid w:val="001F560E"/>
    <w:rsid w:val="001F7198"/>
    <w:rsid w:val="002000CA"/>
    <w:rsid w:val="00204887"/>
    <w:rsid w:val="002078F2"/>
    <w:rsid w:val="002079D8"/>
    <w:rsid w:val="002109FB"/>
    <w:rsid w:val="00211209"/>
    <w:rsid w:val="00211338"/>
    <w:rsid w:val="00211AC3"/>
    <w:rsid w:val="00212B9B"/>
    <w:rsid w:val="00212DE0"/>
    <w:rsid w:val="002158EA"/>
    <w:rsid w:val="0021635F"/>
    <w:rsid w:val="0021685A"/>
    <w:rsid w:val="00216CEB"/>
    <w:rsid w:val="00220C4D"/>
    <w:rsid w:val="002210C3"/>
    <w:rsid w:val="002211C2"/>
    <w:rsid w:val="0022201E"/>
    <w:rsid w:val="00223638"/>
    <w:rsid w:val="00223963"/>
    <w:rsid w:val="002241D0"/>
    <w:rsid w:val="002254B5"/>
    <w:rsid w:val="002302C8"/>
    <w:rsid w:val="00232EC1"/>
    <w:rsid w:val="00233544"/>
    <w:rsid w:val="002363B8"/>
    <w:rsid w:val="00236F97"/>
    <w:rsid w:val="0023773E"/>
    <w:rsid w:val="00240D8E"/>
    <w:rsid w:val="002410C9"/>
    <w:rsid w:val="0024131B"/>
    <w:rsid w:val="0024195D"/>
    <w:rsid w:val="00242F44"/>
    <w:rsid w:val="00252553"/>
    <w:rsid w:val="00252AEC"/>
    <w:rsid w:val="00254184"/>
    <w:rsid w:val="00254391"/>
    <w:rsid w:val="0025604F"/>
    <w:rsid w:val="00256DBC"/>
    <w:rsid w:val="0026136C"/>
    <w:rsid w:val="0026162F"/>
    <w:rsid w:val="00263D32"/>
    <w:rsid w:val="00263EB8"/>
    <w:rsid w:val="002640D1"/>
    <w:rsid w:val="002671CC"/>
    <w:rsid w:val="0027156D"/>
    <w:rsid w:val="00272D50"/>
    <w:rsid w:val="00274996"/>
    <w:rsid w:val="0027548E"/>
    <w:rsid w:val="0027654D"/>
    <w:rsid w:val="00276910"/>
    <w:rsid w:val="0027736F"/>
    <w:rsid w:val="002775D3"/>
    <w:rsid w:val="002801FD"/>
    <w:rsid w:val="00282795"/>
    <w:rsid w:val="00285546"/>
    <w:rsid w:val="00285F13"/>
    <w:rsid w:val="00286EB5"/>
    <w:rsid w:val="002873CC"/>
    <w:rsid w:val="00292193"/>
    <w:rsid w:val="00293911"/>
    <w:rsid w:val="00294596"/>
    <w:rsid w:val="00294A9B"/>
    <w:rsid w:val="00295015"/>
    <w:rsid w:val="00295BBF"/>
    <w:rsid w:val="00295C03"/>
    <w:rsid w:val="00297652"/>
    <w:rsid w:val="002A0F02"/>
    <w:rsid w:val="002A2186"/>
    <w:rsid w:val="002A383B"/>
    <w:rsid w:val="002A3D52"/>
    <w:rsid w:val="002A3F57"/>
    <w:rsid w:val="002A42EC"/>
    <w:rsid w:val="002A44AF"/>
    <w:rsid w:val="002A57F0"/>
    <w:rsid w:val="002A6932"/>
    <w:rsid w:val="002A6DFA"/>
    <w:rsid w:val="002B01FD"/>
    <w:rsid w:val="002B2F05"/>
    <w:rsid w:val="002B4E10"/>
    <w:rsid w:val="002B53B1"/>
    <w:rsid w:val="002B579D"/>
    <w:rsid w:val="002B58CB"/>
    <w:rsid w:val="002C005E"/>
    <w:rsid w:val="002C02CF"/>
    <w:rsid w:val="002C04EB"/>
    <w:rsid w:val="002C2F9E"/>
    <w:rsid w:val="002C5477"/>
    <w:rsid w:val="002C75D3"/>
    <w:rsid w:val="002D0089"/>
    <w:rsid w:val="002D1A63"/>
    <w:rsid w:val="002D30A4"/>
    <w:rsid w:val="002D33A5"/>
    <w:rsid w:val="002D3E84"/>
    <w:rsid w:val="002D418B"/>
    <w:rsid w:val="002D4661"/>
    <w:rsid w:val="002D5377"/>
    <w:rsid w:val="002E038D"/>
    <w:rsid w:val="002E03E9"/>
    <w:rsid w:val="002E19F0"/>
    <w:rsid w:val="002E2B6E"/>
    <w:rsid w:val="002E2E62"/>
    <w:rsid w:val="002E3F6F"/>
    <w:rsid w:val="002E3FDC"/>
    <w:rsid w:val="002E436A"/>
    <w:rsid w:val="002E4392"/>
    <w:rsid w:val="002E4D60"/>
    <w:rsid w:val="002E7288"/>
    <w:rsid w:val="002E7C5A"/>
    <w:rsid w:val="002F13D0"/>
    <w:rsid w:val="002F20C3"/>
    <w:rsid w:val="002F2B98"/>
    <w:rsid w:val="002F3EB9"/>
    <w:rsid w:val="002F3ED9"/>
    <w:rsid w:val="002F44A4"/>
    <w:rsid w:val="002F4AB4"/>
    <w:rsid w:val="002F5137"/>
    <w:rsid w:val="002F6482"/>
    <w:rsid w:val="002F6E99"/>
    <w:rsid w:val="003004B8"/>
    <w:rsid w:val="00300CCF"/>
    <w:rsid w:val="00300D02"/>
    <w:rsid w:val="0030182A"/>
    <w:rsid w:val="00301980"/>
    <w:rsid w:val="003027EE"/>
    <w:rsid w:val="0030324A"/>
    <w:rsid w:val="00306654"/>
    <w:rsid w:val="003073CE"/>
    <w:rsid w:val="00307AB0"/>
    <w:rsid w:val="00311033"/>
    <w:rsid w:val="0031278D"/>
    <w:rsid w:val="003132C9"/>
    <w:rsid w:val="00314DF6"/>
    <w:rsid w:val="0031543E"/>
    <w:rsid w:val="0031584C"/>
    <w:rsid w:val="00316656"/>
    <w:rsid w:val="003176AC"/>
    <w:rsid w:val="00317CD5"/>
    <w:rsid w:val="00321245"/>
    <w:rsid w:val="003224B3"/>
    <w:rsid w:val="0032301E"/>
    <w:rsid w:val="00324D3A"/>
    <w:rsid w:val="003264C7"/>
    <w:rsid w:val="0032652A"/>
    <w:rsid w:val="00326931"/>
    <w:rsid w:val="00326F79"/>
    <w:rsid w:val="00326FC7"/>
    <w:rsid w:val="00327CEF"/>
    <w:rsid w:val="0033031A"/>
    <w:rsid w:val="00332232"/>
    <w:rsid w:val="00332EF2"/>
    <w:rsid w:val="003331F2"/>
    <w:rsid w:val="00333BE0"/>
    <w:rsid w:val="003340E7"/>
    <w:rsid w:val="003346CB"/>
    <w:rsid w:val="00334AF1"/>
    <w:rsid w:val="00336C68"/>
    <w:rsid w:val="003377A6"/>
    <w:rsid w:val="00337D12"/>
    <w:rsid w:val="00337F03"/>
    <w:rsid w:val="00341191"/>
    <w:rsid w:val="00341225"/>
    <w:rsid w:val="00341D54"/>
    <w:rsid w:val="00342596"/>
    <w:rsid w:val="003425F2"/>
    <w:rsid w:val="00345CDF"/>
    <w:rsid w:val="0034727C"/>
    <w:rsid w:val="0035011B"/>
    <w:rsid w:val="00350223"/>
    <w:rsid w:val="00351405"/>
    <w:rsid w:val="0035207B"/>
    <w:rsid w:val="00353ABB"/>
    <w:rsid w:val="00356DA4"/>
    <w:rsid w:val="00357580"/>
    <w:rsid w:val="00357692"/>
    <w:rsid w:val="0036054C"/>
    <w:rsid w:val="00361352"/>
    <w:rsid w:val="00361396"/>
    <w:rsid w:val="003613A0"/>
    <w:rsid w:val="00362CAC"/>
    <w:rsid w:val="00365DE7"/>
    <w:rsid w:val="00366234"/>
    <w:rsid w:val="00366E65"/>
    <w:rsid w:val="00366FDB"/>
    <w:rsid w:val="00367F07"/>
    <w:rsid w:val="003707CC"/>
    <w:rsid w:val="0037132A"/>
    <w:rsid w:val="00371748"/>
    <w:rsid w:val="003722A1"/>
    <w:rsid w:val="00372B5A"/>
    <w:rsid w:val="00373C0C"/>
    <w:rsid w:val="00373C3C"/>
    <w:rsid w:val="00376330"/>
    <w:rsid w:val="00377D65"/>
    <w:rsid w:val="00384B4D"/>
    <w:rsid w:val="00386456"/>
    <w:rsid w:val="00387031"/>
    <w:rsid w:val="00387E82"/>
    <w:rsid w:val="003906ED"/>
    <w:rsid w:val="00391737"/>
    <w:rsid w:val="00391920"/>
    <w:rsid w:val="0039283B"/>
    <w:rsid w:val="0039314B"/>
    <w:rsid w:val="00393385"/>
    <w:rsid w:val="00395633"/>
    <w:rsid w:val="003956EC"/>
    <w:rsid w:val="00395839"/>
    <w:rsid w:val="00396079"/>
    <w:rsid w:val="00396883"/>
    <w:rsid w:val="00396C86"/>
    <w:rsid w:val="003A07C5"/>
    <w:rsid w:val="003A083A"/>
    <w:rsid w:val="003A14FC"/>
    <w:rsid w:val="003A21EB"/>
    <w:rsid w:val="003A3B84"/>
    <w:rsid w:val="003A5440"/>
    <w:rsid w:val="003A6771"/>
    <w:rsid w:val="003B0174"/>
    <w:rsid w:val="003B0B6E"/>
    <w:rsid w:val="003B11BA"/>
    <w:rsid w:val="003B2581"/>
    <w:rsid w:val="003B35A7"/>
    <w:rsid w:val="003B3882"/>
    <w:rsid w:val="003B514C"/>
    <w:rsid w:val="003B6510"/>
    <w:rsid w:val="003C1D36"/>
    <w:rsid w:val="003C1F16"/>
    <w:rsid w:val="003C3160"/>
    <w:rsid w:val="003C3893"/>
    <w:rsid w:val="003C49BC"/>
    <w:rsid w:val="003C49E3"/>
    <w:rsid w:val="003C5AD5"/>
    <w:rsid w:val="003C65A7"/>
    <w:rsid w:val="003C7487"/>
    <w:rsid w:val="003D0EFC"/>
    <w:rsid w:val="003D110F"/>
    <w:rsid w:val="003D434E"/>
    <w:rsid w:val="003D4370"/>
    <w:rsid w:val="003D4643"/>
    <w:rsid w:val="003D6AC7"/>
    <w:rsid w:val="003E065A"/>
    <w:rsid w:val="003E0ECD"/>
    <w:rsid w:val="003E1FA6"/>
    <w:rsid w:val="003E295C"/>
    <w:rsid w:val="003E32D2"/>
    <w:rsid w:val="003E4172"/>
    <w:rsid w:val="003E4885"/>
    <w:rsid w:val="003E4D5C"/>
    <w:rsid w:val="003E5D96"/>
    <w:rsid w:val="003E7360"/>
    <w:rsid w:val="003E765A"/>
    <w:rsid w:val="003E770F"/>
    <w:rsid w:val="003F01FF"/>
    <w:rsid w:val="003F04F8"/>
    <w:rsid w:val="003F1DB7"/>
    <w:rsid w:val="003F328F"/>
    <w:rsid w:val="003F3415"/>
    <w:rsid w:val="003F3421"/>
    <w:rsid w:val="003F3BCD"/>
    <w:rsid w:val="003F5B56"/>
    <w:rsid w:val="003F6C0D"/>
    <w:rsid w:val="003F78EA"/>
    <w:rsid w:val="003F7FE8"/>
    <w:rsid w:val="0040000F"/>
    <w:rsid w:val="00400808"/>
    <w:rsid w:val="00400811"/>
    <w:rsid w:val="00401343"/>
    <w:rsid w:val="00401B28"/>
    <w:rsid w:val="00405286"/>
    <w:rsid w:val="004066C2"/>
    <w:rsid w:val="00406881"/>
    <w:rsid w:val="00411FD4"/>
    <w:rsid w:val="00413858"/>
    <w:rsid w:val="004139B9"/>
    <w:rsid w:val="00415021"/>
    <w:rsid w:val="0041542F"/>
    <w:rsid w:val="00416C19"/>
    <w:rsid w:val="0042098A"/>
    <w:rsid w:val="004212AB"/>
    <w:rsid w:val="00421E65"/>
    <w:rsid w:val="00423406"/>
    <w:rsid w:val="00424E86"/>
    <w:rsid w:val="004262E9"/>
    <w:rsid w:val="00426A1E"/>
    <w:rsid w:val="004339A0"/>
    <w:rsid w:val="00434087"/>
    <w:rsid w:val="004363D2"/>
    <w:rsid w:val="004376DA"/>
    <w:rsid w:val="00437CC4"/>
    <w:rsid w:val="004402ED"/>
    <w:rsid w:val="0044158B"/>
    <w:rsid w:val="00443275"/>
    <w:rsid w:val="00444CAF"/>
    <w:rsid w:val="00445981"/>
    <w:rsid w:val="00445AD5"/>
    <w:rsid w:val="0044623D"/>
    <w:rsid w:val="00447857"/>
    <w:rsid w:val="004537E4"/>
    <w:rsid w:val="00453BEC"/>
    <w:rsid w:val="00453E10"/>
    <w:rsid w:val="00454881"/>
    <w:rsid w:val="0045556F"/>
    <w:rsid w:val="00456A8D"/>
    <w:rsid w:val="00457673"/>
    <w:rsid w:val="00460090"/>
    <w:rsid w:val="00461387"/>
    <w:rsid w:val="004618D9"/>
    <w:rsid w:val="0046356D"/>
    <w:rsid w:val="00463E71"/>
    <w:rsid w:val="004647D7"/>
    <w:rsid w:val="00464DB6"/>
    <w:rsid w:val="00465E6B"/>
    <w:rsid w:val="004669CA"/>
    <w:rsid w:val="00466A36"/>
    <w:rsid w:val="00467A57"/>
    <w:rsid w:val="00470EA2"/>
    <w:rsid w:val="00471F0B"/>
    <w:rsid w:val="00472670"/>
    <w:rsid w:val="00473888"/>
    <w:rsid w:val="00473E1C"/>
    <w:rsid w:val="00473F14"/>
    <w:rsid w:val="004751E4"/>
    <w:rsid w:val="0047643E"/>
    <w:rsid w:val="004766BA"/>
    <w:rsid w:val="004771A7"/>
    <w:rsid w:val="00482FDA"/>
    <w:rsid w:val="00483920"/>
    <w:rsid w:val="00484D90"/>
    <w:rsid w:val="0048585B"/>
    <w:rsid w:val="00486460"/>
    <w:rsid w:val="0048673D"/>
    <w:rsid w:val="00487C94"/>
    <w:rsid w:val="00487CD0"/>
    <w:rsid w:val="0049175B"/>
    <w:rsid w:val="004922F8"/>
    <w:rsid w:val="00492BC0"/>
    <w:rsid w:val="004940F3"/>
    <w:rsid w:val="004941FD"/>
    <w:rsid w:val="00494244"/>
    <w:rsid w:val="0049454A"/>
    <w:rsid w:val="004967D1"/>
    <w:rsid w:val="0049739A"/>
    <w:rsid w:val="004A29E9"/>
    <w:rsid w:val="004A4B90"/>
    <w:rsid w:val="004A5C29"/>
    <w:rsid w:val="004A5FD6"/>
    <w:rsid w:val="004A656C"/>
    <w:rsid w:val="004A6EDA"/>
    <w:rsid w:val="004A6F77"/>
    <w:rsid w:val="004A7747"/>
    <w:rsid w:val="004B1A4C"/>
    <w:rsid w:val="004B2FC3"/>
    <w:rsid w:val="004B6E76"/>
    <w:rsid w:val="004C1204"/>
    <w:rsid w:val="004C249B"/>
    <w:rsid w:val="004C268B"/>
    <w:rsid w:val="004C441C"/>
    <w:rsid w:val="004C6222"/>
    <w:rsid w:val="004C66AC"/>
    <w:rsid w:val="004C7157"/>
    <w:rsid w:val="004C741A"/>
    <w:rsid w:val="004C7658"/>
    <w:rsid w:val="004D0B2D"/>
    <w:rsid w:val="004D17E4"/>
    <w:rsid w:val="004D38A5"/>
    <w:rsid w:val="004D3A7E"/>
    <w:rsid w:val="004D61D9"/>
    <w:rsid w:val="004D6F91"/>
    <w:rsid w:val="004D721E"/>
    <w:rsid w:val="004D7E36"/>
    <w:rsid w:val="004E1DE5"/>
    <w:rsid w:val="004E2EF5"/>
    <w:rsid w:val="004E34BD"/>
    <w:rsid w:val="004E3C05"/>
    <w:rsid w:val="004E53AA"/>
    <w:rsid w:val="004E6478"/>
    <w:rsid w:val="004E67B1"/>
    <w:rsid w:val="004E6F21"/>
    <w:rsid w:val="004E7C53"/>
    <w:rsid w:val="004F0F85"/>
    <w:rsid w:val="004F6F61"/>
    <w:rsid w:val="004F76B6"/>
    <w:rsid w:val="00501F8F"/>
    <w:rsid w:val="00502700"/>
    <w:rsid w:val="005029CC"/>
    <w:rsid w:val="00504F70"/>
    <w:rsid w:val="005057D7"/>
    <w:rsid w:val="005068BB"/>
    <w:rsid w:val="00506B0C"/>
    <w:rsid w:val="00510351"/>
    <w:rsid w:val="005103AD"/>
    <w:rsid w:val="00513373"/>
    <w:rsid w:val="00514286"/>
    <w:rsid w:val="00514E4D"/>
    <w:rsid w:val="00515BE0"/>
    <w:rsid w:val="005165B7"/>
    <w:rsid w:val="005165DA"/>
    <w:rsid w:val="00516C96"/>
    <w:rsid w:val="00517CC7"/>
    <w:rsid w:val="0052074A"/>
    <w:rsid w:val="005217E5"/>
    <w:rsid w:val="005225FC"/>
    <w:rsid w:val="005253DC"/>
    <w:rsid w:val="0052583A"/>
    <w:rsid w:val="00526343"/>
    <w:rsid w:val="0052657F"/>
    <w:rsid w:val="00526E55"/>
    <w:rsid w:val="00527344"/>
    <w:rsid w:val="00527361"/>
    <w:rsid w:val="00527B81"/>
    <w:rsid w:val="00527DF4"/>
    <w:rsid w:val="005300A2"/>
    <w:rsid w:val="00533BBB"/>
    <w:rsid w:val="00534CB5"/>
    <w:rsid w:val="00536149"/>
    <w:rsid w:val="00536B18"/>
    <w:rsid w:val="00537E42"/>
    <w:rsid w:val="0054020C"/>
    <w:rsid w:val="00540D4C"/>
    <w:rsid w:val="00541165"/>
    <w:rsid w:val="0054173F"/>
    <w:rsid w:val="00541AF9"/>
    <w:rsid w:val="00542C0D"/>
    <w:rsid w:val="00544AE4"/>
    <w:rsid w:val="005469BE"/>
    <w:rsid w:val="00547669"/>
    <w:rsid w:val="005478A0"/>
    <w:rsid w:val="00547C12"/>
    <w:rsid w:val="005535F7"/>
    <w:rsid w:val="00553F15"/>
    <w:rsid w:val="0055447B"/>
    <w:rsid w:val="00554AD5"/>
    <w:rsid w:val="00555192"/>
    <w:rsid w:val="0055554E"/>
    <w:rsid w:val="0055579F"/>
    <w:rsid w:val="00555F08"/>
    <w:rsid w:val="005603AC"/>
    <w:rsid w:val="0056319E"/>
    <w:rsid w:val="005648E9"/>
    <w:rsid w:val="005658ED"/>
    <w:rsid w:val="00566185"/>
    <w:rsid w:val="005703FA"/>
    <w:rsid w:val="00571207"/>
    <w:rsid w:val="005720A2"/>
    <w:rsid w:val="00572323"/>
    <w:rsid w:val="00572A1F"/>
    <w:rsid w:val="005749C3"/>
    <w:rsid w:val="00574E28"/>
    <w:rsid w:val="00574E4C"/>
    <w:rsid w:val="0057571A"/>
    <w:rsid w:val="00575B7C"/>
    <w:rsid w:val="00576DDC"/>
    <w:rsid w:val="005802B9"/>
    <w:rsid w:val="00580AFE"/>
    <w:rsid w:val="005815FA"/>
    <w:rsid w:val="00583253"/>
    <w:rsid w:val="005838B3"/>
    <w:rsid w:val="005847AC"/>
    <w:rsid w:val="005858B3"/>
    <w:rsid w:val="0058650B"/>
    <w:rsid w:val="0058662B"/>
    <w:rsid w:val="005902DD"/>
    <w:rsid w:val="00590A15"/>
    <w:rsid w:val="00590E9D"/>
    <w:rsid w:val="0059187F"/>
    <w:rsid w:val="00591F28"/>
    <w:rsid w:val="005922E5"/>
    <w:rsid w:val="0059238A"/>
    <w:rsid w:val="00592529"/>
    <w:rsid w:val="00592CD9"/>
    <w:rsid w:val="00595C41"/>
    <w:rsid w:val="00596FD5"/>
    <w:rsid w:val="005A0049"/>
    <w:rsid w:val="005A1371"/>
    <w:rsid w:val="005A160B"/>
    <w:rsid w:val="005A1821"/>
    <w:rsid w:val="005A2191"/>
    <w:rsid w:val="005A3F00"/>
    <w:rsid w:val="005A463D"/>
    <w:rsid w:val="005A468E"/>
    <w:rsid w:val="005A49A4"/>
    <w:rsid w:val="005A6DDB"/>
    <w:rsid w:val="005A7A9D"/>
    <w:rsid w:val="005B0CEA"/>
    <w:rsid w:val="005B16E1"/>
    <w:rsid w:val="005B335C"/>
    <w:rsid w:val="005B470B"/>
    <w:rsid w:val="005B4E9C"/>
    <w:rsid w:val="005B6523"/>
    <w:rsid w:val="005B66D6"/>
    <w:rsid w:val="005B6CE9"/>
    <w:rsid w:val="005B7283"/>
    <w:rsid w:val="005B7789"/>
    <w:rsid w:val="005C00ED"/>
    <w:rsid w:val="005C1B71"/>
    <w:rsid w:val="005C4971"/>
    <w:rsid w:val="005C7336"/>
    <w:rsid w:val="005D0122"/>
    <w:rsid w:val="005D0CED"/>
    <w:rsid w:val="005D1469"/>
    <w:rsid w:val="005D46B5"/>
    <w:rsid w:val="005D6E6E"/>
    <w:rsid w:val="005E0245"/>
    <w:rsid w:val="005E1893"/>
    <w:rsid w:val="005E2213"/>
    <w:rsid w:val="005E31B3"/>
    <w:rsid w:val="005E3246"/>
    <w:rsid w:val="005E4C96"/>
    <w:rsid w:val="005E5550"/>
    <w:rsid w:val="005E6696"/>
    <w:rsid w:val="005E6F41"/>
    <w:rsid w:val="005F07FB"/>
    <w:rsid w:val="005F0AF3"/>
    <w:rsid w:val="005F1280"/>
    <w:rsid w:val="005F1543"/>
    <w:rsid w:val="005F25BA"/>
    <w:rsid w:val="005F2659"/>
    <w:rsid w:val="005F2923"/>
    <w:rsid w:val="005F2D1B"/>
    <w:rsid w:val="005F3E3B"/>
    <w:rsid w:val="005F4F88"/>
    <w:rsid w:val="005F599B"/>
    <w:rsid w:val="005F5BA4"/>
    <w:rsid w:val="005F6627"/>
    <w:rsid w:val="005F787D"/>
    <w:rsid w:val="0060026C"/>
    <w:rsid w:val="00601946"/>
    <w:rsid w:val="00604442"/>
    <w:rsid w:val="00604E56"/>
    <w:rsid w:val="006053DE"/>
    <w:rsid w:val="006064CE"/>
    <w:rsid w:val="00606B2E"/>
    <w:rsid w:val="00606BD1"/>
    <w:rsid w:val="00612916"/>
    <w:rsid w:val="00613558"/>
    <w:rsid w:val="00614557"/>
    <w:rsid w:val="00614649"/>
    <w:rsid w:val="00614AE9"/>
    <w:rsid w:val="0061623A"/>
    <w:rsid w:val="00616591"/>
    <w:rsid w:val="006166DA"/>
    <w:rsid w:val="006171D7"/>
    <w:rsid w:val="00617997"/>
    <w:rsid w:val="006179E9"/>
    <w:rsid w:val="00617E98"/>
    <w:rsid w:val="00617F2B"/>
    <w:rsid w:val="006202FB"/>
    <w:rsid w:val="006239F9"/>
    <w:rsid w:val="00624CFC"/>
    <w:rsid w:val="00624E02"/>
    <w:rsid w:val="00624E4A"/>
    <w:rsid w:val="006250A5"/>
    <w:rsid w:val="0062527F"/>
    <w:rsid w:val="00625956"/>
    <w:rsid w:val="006260C3"/>
    <w:rsid w:val="006263ED"/>
    <w:rsid w:val="00626730"/>
    <w:rsid w:val="00632E9A"/>
    <w:rsid w:val="006330AD"/>
    <w:rsid w:val="00634E17"/>
    <w:rsid w:val="00636515"/>
    <w:rsid w:val="0063791C"/>
    <w:rsid w:val="00637EEE"/>
    <w:rsid w:val="00642028"/>
    <w:rsid w:val="0064247D"/>
    <w:rsid w:val="0064477C"/>
    <w:rsid w:val="00644B7B"/>
    <w:rsid w:val="00645BF9"/>
    <w:rsid w:val="00647635"/>
    <w:rsid w:val="006506E0"/>
    <w:rsid w:val="00651456"/>
    <w:rsid w:val="00652E51"/>
    <w:rsid w:val="006535E1"/>
    <w:rsid w:val="00654016"/>
    <w:rsid w:val="00654272"/>
    <w:rsid w:val="00660811"/>
    <w:rsid w:val="0066169E"/>
    <w:rsid w:val="00662AFA"/>
    <w:rsid w:val="00662B48"/>
    <w:rsid w:val="00663335"/>
    <w:rsid w:val="00664E6C"/>
    <w:rsid w:val="006667C4"/>
    <w:rsid w:val="00671391"/>
    <w:rsid w:val="00671E11"/>
    <w:rsid w:val="0067418A"/>
    <w:rsid w:val="00674909"/>
    <w:rsid w:val="0067601E"/>
    <w:rsid w:val="006762B6"/>
    <w:rsid w:val="0067636F"/>
    <w:rsid w:val="00677BD1"/>
    <w:rsid w:val="00682650"/>
    <w:rsid w:val="006844BF"/>
    <w:rsid w:val="0068563D"/>
    <w:rsid w:val="0068624C"/>
    <w:rsid w:val="006869A3"/>
    <w:rsid w:val="00687424"/>
    <w:rsid w:val="00687B07"/>
    <w:rsid w:val="00687CC5"/>
    <w:rsid w:val="006909CC"/>
    <w:rsid w:val="00690CA4"/>
    <w:rsid w:val="0069105A"/>
    <w:rsid w:val="00691EAB"/>
    <w:rsid w:val="0069599C"/>
    <w:rsid w:val="006959CD"/>
    <w:rsid w:val="00695C01"/>
    <w:rsid w:val="00696AE8"/>
    <w:rsid w:val="0069733A"/>
    <w:rsid w:val="00697CD8"/>
    <w:rsid w:val="006A16F3"/>
    <w:rsid w:val="006A30DF"/>
    <w:rsid w:val="006A34A1"/>
    <w:rsid w:val="006A3D61"/>
    <w:rsid w:val="006A576C"/>
    <w:rsid w:val="006A5828"/>
    <w:rsid w:val="006A645F"/>
    <w:rsid w:val="006A6D90"/>
    <w:rsid w:val="006A7604"/>
    <w:rsid w:val="006A7DEC"/>
    <w:rsid w:val="006B0AB0"/>
    <w:rsid w:val="006B2041"/>
    <w:rsid w:val="006B2046"/>
    <w:rsid w:val="006B36AB"/>
    <w:rsid w:val="006B38EA"/>
    <w:rsid w:val="006B39F2"/>
    <w:rsid w:val="006B4960"/>
    <w:rsid w:val="006B54E7"/>
    <w:rsid w:val="006B5E52"/>
    <w:rsid w:val="006B78E1"/>
    <w:rsid w:val="006B7A08"/>
    <w:rsid w:val="006B7AFD"/>
    <w:rsid w:val="006C0357"/>
    <w:rsid w:val="006C040A"/>
    <w:rsid w:val="006C1093"/>
    <w:rsid w:val="006C1BA8"/>
    <w:rsid w:val="006C2D8F"/>
    <w:rsid w:val="006C3B53"/>
    <w:rsid w:val="006C3BA5"/>
    <w:rsid w:val="006C3C7F"/>
    <w:rsid w:val="006C497F"/>
    <w:rsid w:val="006C4C8C"/>
    <w:rsid w:val="006C5378"/>
    <w:rsid w:val="006C5605"/>
    <w:rsid w:val="006C64C6"/>
    <w:rsid w:val="006C67A8"/>
    <w:rsid w:val="006C7A9B"/>
    <w:rsid w:val="006D26B2"/>
    <w:rsid w:val="006D2E20"/>
    <w:rsid w:val="006D3850"/>
    <w:rsid w:val="006D4969"/>
    <w:rsid w:val="006D4BCE"/>
    <w:rsid w:val="006D4E47"/>
    <w:rsid w:val="006D64B2"/>
    <w:rsid w:val="006D7096"/>
    <w:rsid w:val="006E00BD"/>
    <w:rsid w:val="006E1136"/>
    <w:rsid w:val="006E1CFE"/>
    <w:rsid w:val="006E29A2"/>
    <w:rsid w:val="006E2D67"/>
    <w:rsid w:val="006E5642"/>
    <w:rsid w:val="006E59AC"/>
    <w:rsid w:val="006E600A"/>
    <w:rsid w:val="006E6818"/>
    <w:rsid w:val="006E6BA3"/>
    <w:rsid w:val="006E7A97"/>
    <w:rsid w:val="006F02C9"/>
    <w:rsid w:val="006F0C4C"/>
    <w:rsid w:val="006F13D5"/>
    <w:rsid w:val="006F2317"/>
    <w:rsid w:val="006F3247"/>
    <w:rsid w:val="006F3CA0"/>
    <w:rsid w:val="006F5D54"/>
    <w:rsid w:val="006F60D6"/>
    <w:rsid w:val="00701931"/>
    <w:rsid w:val="00701E0C"/>
    <w:rsid w:val="007032C9"/>
    <w:rsid w:val="00704480"/>
    <w:rsid w:val="00705D2A"/>
    <w:rsid w:val="00706A68"/>
    <w:rsid w:val="00706C24"/>
    <w:rsid w:val="00706CB6"/>
    <w:rsid w:val="00707996"/>
    <w:rsid w:val="00710F92"/>
    <w:rsid w:val="0071144B"/>
    <w:rsid w:val="00711989"/>
    <w:rsid w:val="007128FB"/>
    <w:rsid w:val="00712B47"/>
    <w:rsid w:val="007134FE"/>
    <w:rsid w:val="0071490B"/>
    <w:rsid w:val="00715F4F"/>
    <w:rsid w:val="0071622B"/>
    <w:rsid w:val="00716DBD"/>
    <w:rsid w:val="007170D6"/>
    <w:rsid w:val="0071746B"/>
    <w:rsid w:val="00720FFA"/>
    <w:rsid w:val="007217F6"/>
    <w:rsid w:val="00721D87"/>
    <w:rsid w:val="00722A4A"/>
    <w:rsid w:val="007233C6"/>
    <w:rsid w:val="007239AC"/>
    <w:rsid w:val="00725071"/>
    <w:rsid w:val="00725FFE"/>
    <w:rsid w:val="007269C0"/>
    <w:rsid w:val="007305D5"/>
    <w:rsid w:val="0073060B"/>
    <w:rsid w:val="00730A92"/>
    <w:rsid w:val="00732324"/>
    <w:rsid w:val="00732F49"/>
    <w:rsid w:val="00733E62"/>
    <w:rsid w:val="007343A8"/>
    <w:rsid w:val="007364B2"/>
    <w:rsid w:val="00736B8B"/>
    <w:rsid w:val="00737C6C"/>
    <w:rsid w:val="007400A3"/>
    <w:rsid w:val="00740F4D"/>
    <w:rsid w:val="007417A1"/>
    <w:rsid w:val="00741D2B"/>
    <w:rsid w:val="00742C06"/>
    <w:rsid w:val="0074317C"/>
    <w:rsid w:val="0074322B"/>
    <w:rsid w:val="00745057"/>
    <w:rsid w:val="00746666"/>
    <w:rsid w:val="00746AE6"/>
    <w:rsid w:val="007472B5"/>
    <w:rsid w:val="00750376"/>
    <w:rsid w:val="00750EFD"/>
    <w:rsid w:val="00751619"/>
    <w:rsid w:val="007532FF"/>
    <w:rsid w:val="00754A0C"/>
    <w:rsid w:val="00754EA5"/>
    <w:rsid w:val="0075573B"/>
    <w:rsid w:val="00755E27"/>
    <w:rsid w:val="00756968"/>
    <w:rsid w:val="00761CC7"/>
    <w:rsid w:val="00762A31"/>
    <w:rsid w:val="00762DC1"/>
    <w:rsid w:val="00763698"/>
    <w:rsid w:val="0076383F"/>
    <w:rsid w:val="00763DFD"/>
    <w:rsid w:val="007647F7"/>
    <w:rsid w:val="0076610C"/>
    <w:rsid w:val="00766948"/>
    <w:rsid w:val="007704A5"/>
    <w:rsid w:val="007714CC"/>
    <w:rsid w:val="00772044"/>
    <w:rsid w:val="00772180"/>
    <w:rsid w:val="00773594"/>
    <w:rsid w:val="00773CA5"/>
    <w:rsid w:val="00774EBA"/>
    <w:rsid w:val="00775AD2"/>
    <w:rsid w:val="0077611A"/>
    <w:rsid w:val="0077679A"/>
    <w:rsid w:val="007772CE"/>
    <w:rsid w:val="00780DDA"/>
    <w:rsid w:val="007811BC"/>
    <w:rsid w:val="00782D20"/>
    <w:rsid w:val="0078335D"/>
    <w:rsid w:val="00784BC7"/>
    <w:rsid w:val="007850CF"/>
    <w:rsid w:val="00785935"/>
    <w:rsid w:val="00785F80"/>
    <w:rsid w:val="00786038"/>
    <w:rsid w:val="00786230"/>
    <w:rsid w:val="007877AB"/>
    <w:rsid w:val="00787F82"/>
    <w:rsid w:val="0079026B"/>
    <w:rsid w:val="0079044E"/>
    <w:rsid w:val="00790C6A"/>
    <w:rsid w:val="00791BAD"/>
    <w:rsid w:val="00792374"/>
    <w:rsid w:val="0079276B"/>
    <w:rsid w:val="00793D93"/>
    <w:rsid w:val="00795165"/>
    <w:rsid w:val="007A0B3E"/>
    <w:rsid w:val="007A1015"/>
    <w:rsid w:val="007A1B53"/>
    <w:rsid w:val="007A34B1"/>
    <w:rsid w:val="007A3841"/>
    <w:rsid w:val="007A56AC"/>
    <w:rsid w:val="007A71F7"/>
    <w:rsid w:val="007A7B27"/>
    <w:rsid w:val="007B084F"/>
    <w:rsid w:val="007B0DCF"/>
    <w:rsid w:val="007B0E31"/>
    <w:rsid w:val="007B260B"/>
    <w:rsid w:val="007B3AFD"/>
    <w:rsid w:val="007B41BF"/>
    <w:rsid w:val="007B46C8"/>
    <w:rsid w:val="007B4ACE"/>
    <w:rsid w:val="007B4E21"/>
    <w:rsid w:val="007B623E"/>
    <w:rsid w:val="007B68A3"/>
    <w:rsid w:val="007B7741"/>
    <w:rsid w:val="007B7D16"/>
    <w:rsid w:val="007B7F71"/>
    <w:rsid w:val="007C0EB9"/>
    <w:rsid w:val="007C1038"/>
    <w:rsid w:val="007C15D2"/>
    <w:rsid w:val="007C20C6"/>
    <w:rsid w:val="007C26F3"/>
    <w:rsid w:val="007C2D58"/>
    <w:rsid w:val="007C3351"/>
    <w:rsid w:val="007C3ABC"/>
    <w:rsid w:val="007C4E97"/>
    <w:rsid w:val="007C4FCF"/>
    <w:rsid w:val="007C5995"/>
    <w:rsid w:val="007C61FB"/>
    <w:rsid w:val="007C708F"/>
    <w:rsid w:val="007C7F06"/>
    <w:rsid w:val="007D150F"/>
    <w:rsid w:val="007D348A"/>
    <w:rsid w:val="007D442D"/>
    <w:rsid w:val="007D4CE3"/>
    <w:rsid w:val="007D60A5"/>
    <w:rsid w:val="007D6419"/>
    <w:rsid w:val="007D6A0E"/>
    <w:rsid w:val="007E0A3A"/>
    <w:rsid w:val="007E12DA"/>
    <w:rsid w:val="007E4F7B"/>
    <w:rsid w:val="007E5054"/>
    <w:rsid w:val="007E520C"/>
    <w:rsid w:val="007E72AC"/>
    <w:rsid w:val="007E7B71"/>
    <w:rsid w:val="007F0B6C"/>
    <w:rsid w:val="007F3397"/>
    <w:rsid w:val="007F3600"/>
    <w:rsid w:val="007F6D7E"/>
    <w:rsid w:val="007F703F"/>
    <w:rsid w:val="007F734F"/>
    <w:rsid w:val="007F7D89"/>
    <w:rsid w:val="00801CBC"/>
    <w:rsid w:val="008075AA"/>
    <w:rsid w:val="008078C8"/>
    <w:rsid w:val="00807CFF"/>
    <w:rsid w:val="00807E6E"/>
    <w:rsid w:val="008121EE"/>
    <w:rsid w:val="008125D3"/>
    <w:rsid w:val="00812DE3"/>
    <w:rsid w:val="00813B89"/>
    <w:rsid w:val="00814665"/>
    <w:rsid w:val="008166B5"/>
    <w:rsid w:val="008167A0"/>
    <w:rsid w:val="008200D7"/>
    <w:rsid w:val="008205FB"/>
    <w:rsid w:val="00820947"/>
    <w:rsid w:val="00821587"/>
    <w:rsid w:val="00822A36"/>
    <w:rsid w:val="00822B1C"/>
    <w:rsid w:val="00824141"/>
    <w:rsid w:val="008242A4"/>
    <w:rsid w:val="00826315"/>
    <w:rsid w:val="00826407"/>
    <w:rsid w:val="00827179"/>
    <w:rsid w:val="0082770A"/>
    <w:rsid w:val="0083051D"/>
    <w:rsid w:val="0083307F"/>
    <w:rsid w:val="00834973"/>
    <w:rsid w:val="008351BE"/>
    <w:rsid w:val="008351D3"/>
    <w:rsid w:val="0084301D"/>
    <w:rsid w:val="00843037"/>
    <w:rsid w:val="00843F36"/>
    <w:rsid w:val="008446FB"/>
    <w:rsid w:val="008449ED"/>
    <w:rsid w:val="00844E77"/>
    <w:rsid w:val="008468CB"/>
    <w:rsid w:val="0085153A"/>
    <w:rsid w:val="0085596D"/>
    <w:rsid w:val="00855E19"/>
    <w:rsid w:val="00856A3E"/>
    <w:rsid w:val="00856E0B"/>
    <w:rsid w:val="00856FD7"/>
    <w:rsid w:val="00857C70"/>
    <w:rsid w:val="00860013"/>
    <w:rsid w:val="008602EC"/>
    <w:rsid w:val="00861B88"/>
    <w:rsid w:val="00863B07"/>
    <w:rsid w:val="00864877"/>
    <w:rsid w:val="0086729A"/>
    <w:rsid w:val="00870E6D"/>
    <w:rsid w:val="00870ECA"/>
    <w:rsid w:val="00871539"/>
    <w:rsid w:val="008716A2"/>
    <w:rsid w:val="00871F58"/>
    <w:rsid w:val="00872EEA"/>
    <w:rsid w:val="008746AF"/>
    <w:rsid w:val="008757CC"/>
    <w:rsid w:val="00875EEA"/>
    <w:rsid w:val="008769A9"/>
    <w:rsid w:val="00876AF5"/>
    <w:rsid w:val="00876D72"/>
    <w:rsid w:val="00877B7B"/>
    <w:rsid w:val="00880D3A"/>
    <w:rsid w:val="0088152C"/>
    <w:rsid w:val="00881EA2"/>
    <w:rsid w:val="00883663"/>
    <w:rsid w:val="00885C25"/>
    <w:rsid w:val="00886E75"/>
    <w:rsid w:val="00887606"/>
    <w:rsid w:val="00887B81"/>
    <w:rsid w:val="00887BAD"/>
    <w:rsid w:val="0089034A"/>
    <w:rsid w:val="00891736"/>
    <w:rsid w:val="00891A22"/>
    <w:rsid w:val="00892AD6"/>
    <w:rsid w:val="00893EE4"/>
    <w:rsid w:val="0089464C"/>
    <w:rsid w:val="00895918"/>
    <w:rsid w:val="008A0747"/>
    <w:rsid w:val="008A0B6A"/>
    <w:rsid w:val="008A3F22"/>
    <w:rsid w:val="008A5398"/>
    <w:rsid w:val="008A5E8E"/>
    <w:rsid w:val="008A6134"/>
    <w:rsid w:val="008A71F4"/>
    <w:rsid w:val="008A74D4"/>
    <w:rsid w:val="008A7570"/>
    <w:rsid w:val="008B15C6"/>
    <w:rsid w:val="008B385A"/>
    <w:rsid w:val="008B3D91"/>
    <w:rsid w:val="008B547B"/>
    <w:rsid w:val="008B7627"/>
    <w:rsid w:val="008C08FD"/>
    <w:rsid w:val="008C27B2"/>
    <w:rsid w:val="008C2C51"/>
    <w:rsid w:val="008C5036"/>
    <w:rsid w:val="008C64AD"/>
    <w:rsid w:val="008D1E57"/>
    <w:rsid w:val="008D220C"/>
    <w:rsid w:val="008D3CF0"/>
    <w:rsid w:val="008D4940"/>
    <w:rsid w:val="008D4FFC"/>
    <w:rsid w:val="008D7E75"/>
    <w:rsid w:val="008E0E16"/>
    <w:rsid w:val="008E168A"/>
    <w:rsid w:val="008E16C3"/>
    <w:rsid w:val="008E17B8"/>
    <w:rsid w:val="008E2CA7"/>
    <w:rsid w:val="008E41FA"/>
    <w:rsid w:val="008E5A40"/>
    <w:rsid w:val="008F1613"/>
    <w:rsid w:val="008F22D1"/>
    <w:rsid w:val="008F2A6C"/>
    <w:rsid w:val="008F3E15"/>
    <w:rsid w:val="008F4760"/>
    <w:rsid w:val="008F6214"/>
    <w:rsid w:val="0090253E"/>
    <w:rsid w:val="009032AD"/>
    <w:rsid w:val="00905A4D"/>
    <w:rsid w:val="00906B51"/>
    <w:rsid w:val="009112B8"/>
    <w:rsid w:val="00911A71"/>
    <w:rsid w:val="0091228C"/>
    <w:rsid w:val="0091304D"/>
    <w:rsid w:val="00914179"/>
    <w:rsid w:val="0091526E"/>
    <w:rsid w:val="0091556F"/>
    <w:rsid w:val="009175C5"/>
    <w:rsid w:val="009179C7"/>
    <w:rsid w:val="00917C6D"/>
    <w:rsid w:val="009209CC"/>
    <w:rsid w:val="00922AB6"/>
    <w:rsid w:val="00923862"/>
    <w:rsid w:val="00924CBA"/>
    <w:rsid w:val="00924D46"/>
    <w:rsid w:val="00925058"/>
    <w:rsid w:val="00925A9D"/>
    <w:rsid w:val="009269FD"/>
    <w:rsid w:val="00926F66"/>
    <w:rsid w:val="009301D0"/>
    <w:rsid w:val="009310AF"/>
    <w:rsid w:val="009317C7"/>
    <w:rsid w:val="00931C8C"/>
    <w:rsid w:val="00931D88"/>
    <w:rsid w:val="00933DAC"/>
    <w:rsid w:val="00933E66"/>
    <w:rsid w:val="00934116"/>
    <w:rsid w:val="0093478B"/>
    <w:rsid w:val="00934F00"/>
    <w:rsid w:val="0093527A"/>
    <w:rsid w:val="009361EB"/>
    <w:rsid w:val="00936647"/>
    <w:rsid w:val="00936DB1"/>
    <w:rsid w:val="009400F8"/>
    <w:rsid w:val="0094067D"/>
    <w:rsid w:val="009422BB"/>
    <w:rsid w:val="00942B6A"/>
    <w:rsid w:val="00944487"/>
    <w:rsid w:val="00944A67"/>
    <w:rsid w:val="00945581"/>
    <w:rsid w:val="00946C02"/>
    <w:rsid w:val="00946F51"/>
    <w:rsid w:val="009514FE"/>
    <w:rsid w:val="009518B1"/>
    <w:rsid w:val="009531B1"/>
    <w:rsid w:val="00954492"/>
    <w:rsid w:val="009547FE"/>
    <w:rsid w:val="009548DD"/>
    <w:rsid w:val="00954F82"/>
    <w:rsid w:val="00956514"/>
    <w:rsid w:val="00957E2A"/>
    <w:rsid w:val="00957EE1"/>
    <w:rsid w:val="009630FC"/>
    <w:rsid w:val="00964308"/>
    <w:rsid w:val="0096540B"/>
    <w:rsid w:val="00966051"/>
    <w:rsid w:val="009671BC"/>
    <w:rsid w:val="00967A4F"/>
    <w:rsid w:val="0097002E"/>
    <w:rsid w:val="0097057C"/>
    <w:rsid w:val="00970C37"/>
    <w:rsid w:val="00970D84"/>
    <w:rsid w:val="0097220D"/>
    <w:rsid w:val="009725FF"/>
    <w:rsid w:val="00972E00"/>
    <w:rsid w:val="009734E6"/>
    <w:rsid w:val="009735E7"/>
    <w:rsid w:val="00974FD6"/>
    <w:rsid w:val="0097587C"/>
    <w:rsid w:val="00976805"/>
    <w:rsid w:val="00977964"/>
    <w:rsid w:val="009802AD"/>
    <w:rsid w:val="00982410"/>
    <w:rsid w:val="00982849"/>
    <w:rsid w:val="00982BE4"/>
    <w:rsid w:val="00983643"/>
    <w:rsid w:val="00984E23"/>
    <w:rsid w:val="00985062"/>
    <w:rsid w:val="009851B8"/>
    <w:rsid w:val="00985676"/>
    <w:rsid w:val="009858DC"/>
    <w:rsid w:val="00990A70"/>
    <w:rsid w:val="00990DFF"/>
    <w:rsid w:val="00992870"/>
    <w:rsid w:val="00992CD1"/>
    <w:rsid w:val="009936BA"/>
    <w:rsid w:val="009936C5"/>
    <w:rsid w:val="00993C1E"/>
    <w:rsid w:val="00995554"/>
    <w:rsid w:val="009955BC"/>
    <w:rsid w:val="00995EB9"/>
    <w:rsid w:val="00996E91"/>
    <w:rsid w:val="00997101"/>
    <w:rsid w:val="00997873"/>
    <w:rsid w:val="009A00A7"/>
    <w:rsid w:val="009A16A6"/>
    <w:rsid w:val="009A18E4"/>
    <w:rsid w:val="009A1ED9"/>
    <w:rsid w:val="009A3850"/>
    <w:rsid w:val="009A3F55"/>
    <w:rsid w:val="009A6090"/>
    <w:rsid w:val="009A64CE"/>
    <w:rsid w:val="009A6C64"/>
    <w:rsid w:val="009B0D8C"/>
    <w:rsid w:val="009B0EEE"/>
    <w:rsid w:val="009B197D"/>
    <w:rsid w:val="009B1EC0"/>
    <w:rsid w:val="009B2005"/>
    <w:rsid w:val="009B5538"/>
    <w:rsid w:val="009B6838"/>
    <w:rsid w:val="009B7A61"/>
    <w:rsid w:val="009C034D"/>
    <w:rsid w:val="009C1AB2"/>
    <w:rsid w:val="009C2B60"/>
    <w:rsid w:val="009C2F27"/>
    <w:rsid w:val="009C356D"/>
    <w:rsid w:val="009C44BE"/>
    <w:rsid w:val="009D44F7"/>
    <w:rsid w:val="009D475C"/>
    <w:rsid w:val="009D5CFE"/>
    <w:rsid w:val="009D6E3A"/>
    <w:rsid w:val="009E1833"/>
    <w:rsid w:val="009E1BE5"/>
    <w:rsid w:val="009E20B0"/>
    <w:rsid w:val="009E3BF1"/>
    <w:rsid w:val="009E3FA5"/>
    <w:rsid w:val="009E545F"/>
    <w:rsid w:val="009E78C8"/>
    <w:rsid w:val="009F01FB"/>
    <w:rsid w:val="009F0969"/>
    <w:rsid w:val="009F478A"/>
    <w:rsid w:val="009F5CC5"/>
    <w:rsid w:val="009F6803"/>
    <w:rsid w:val="009F7720"/>
    <w:rsid w:val="009F7DFE"/>
    <w:rsid w:val="00A0038D"/>
    <w:rsid w:val="00A00DFF"/>
    <w:rsid w:val="00A02FFC"/>
    <w:rsid w:val="00A04392"/>
    <w:rsid w:val="00A05BD3"/>
    <w:rsid w:val="00A05FE7"/>
    <w:rsid w:val="00A060CB"/>
    <w:rsid w:val="00A064B0"/>
    <w:rsid w:val="00A0697F"/>
    <w:rsid w:val="00A06E16"/>
    <w:rsid w:val="00A072D6"/>
    <w:rsid w:val="00A07ACD"/>
    <w:rsid w:val="00A07CC3"/>
    <w:rsid w:val="00A11C2E"/>
    <w:rsid w:val="00A12C54"/>
    <w:rsid w:val="00A13175"/>
    <w:rsid w:val="00A14073"/>
    <w:rsid w:val="00A14BBC"/>
    <w:rsid w:val="00A150A8"/>
    <w:rsid w:val="00A1581D"/>
    <w:rsid w:val="00A159E0"/>
    <w:rsid w:val="00A16E1D"/>
    <w:rsid w:val="00A16EA2"/>
    <w:rsid w:val="00A1721A"/>
    <w:rsid w:val="00A20916"/>
    <w:rsid w:val="00A21CE8"/>
    <w:rsid w:val="00A2270A"/>
    <w:rsid w:val="00A2382E"/>
    <w:rsid w:val="00A2483A"/>
    <w:rsid w:val="00A25546"/>
    <w:rsid w:val="00A25754"/>
    <w:rsid w:val="00A25E9B"/>
    <w:rsid w:val="00A30089"/>
    <w:rsid w:val="00A30A85"/>
    <w:rsid w:val="00A30F7D"/>
    <w:rsid w:val="00A31F1A"/>
    <w:rsid w:val="00A324BD"/>
    <w:rsid w:val="00A3344A"/>
    <w:rsid w:val="00A34084"/>
    <w:rsid w:val="00A3419C"/>
    <w:rsid w:val="00A346B6"/>
    <w:rsid w:val="00A354A4"/>
    <w:rsid w:val="00A36C1D"/>
    <w:rsid w:val="00A4103E"/>
    <w:rsid w:val="00A41D94"/>
    <w:rsid w:val="00A4215E"/>
    <w:rsid w:val="00A42C92"/>
    <w:rsid w:val="00A44666"/>
    <w:rsid w:val="00A46240"/>
    <w:rsid w:val="00A4627D"/>
    <w:rsid w:val="00A471BF"/>
    <w:rsid w:val="00A47F0C"/>
    <w:rsid w:val="00A5016E"/>
    <w:rsid w:val="00A50390"/>
    <w:rsid w:val="00A54976"/>
    <w:rsid w:val="00A55614"/>
    <w:rsid w:val="00A5628C"/>
    <w:rsid w:val="00A61175"/>
    <w:rsid w:val="00A618EC"/>
    <w:rsid w:val="00A639BB"/>
    <w:rsid w:val="00A6438F"/>
    <w:rsid w:val="00A64AA7"/>
    <w:rsid w:val="00A65CAF"/>
    <w:rsid w:val="00A66332"/>
    <w:rsid w:val="00A7008E"/>
    <w:rsid w:val="00A70A86"/>
    <w:rsid w:val="00A71684"/>
    <w:rsid w:val="00A71B36"/>
    <w:rsid w:val="00A72F26"/>
    <w:rsid w:val="00A73324"/>
    <w:rsid w:val="00A73948"/>
    <w:rsid w:val="00A73FF0"/>
    <w:rsid w:val="00A7479D"/>
    <w:rsid w:val="00A752BC"/>
    <w:rsid w:val="00A75B28"/>
    <w:rsid w:val="00A769DB"/>
    <w:rsid w:val="00A76AB5"/>
    <w:rsid w:val="00A76E39"/>
    <w:rsid w:val="00A7746C"/>
    <w:rsid w:val="00A808DE"/>
    <w:rsid w:val="00A80C3D"/>
    <w:rsid w:val="00A816A9"/>
    <w:rsid w:val="00A8246B"/>
    <w:rsid w:val="00A8381C"/>
    <w:rsid w:val="00A8389A"/>
    <w:rsid w:val="00A84B9F"/>
    <w:rsid w:val="00A84DA7"/>
    <w:rsid w:val="00A8568E"/>
    <w:rsid w:val="00A87805"/>
    <w:rsid w:val="00A90125"/>
    <w:rsid w:val="00A90690"/>
    <w:rsid w:val="00A90A02"/>
    <w:rsid w:val="00A914C5"/>
    <w:rsid w:val="00A9227E"/>
    <w:rsid w:val="00A92325"/>
    <w:rsid w:val="00A951FF"/>
    <w:rsid w:val="00A95CC5"/>
    <w:rsid w:val="00A96CA2"/>
    <w:rsid w:val="00A9760F"/>
    <w:rsid w:val="00AA1456"/>
    <w:rsid w:val="00AA229C"/>
    <w:rsid w:val="00AA4312"/>
    <w:rsid w:val="00AA4F32"/>
    <w:rsid w:val="00AA5101"/>
    <w:rsid w:val="00AA6C16"/>
    <w:rsid w:val="00AA6C6E"/>
    <w:rsid w:val="00AB0978"/>
    <w:rsid w:val="00AB0CC3"/>
    <w:rsid w:val="00AB0F23"/>
    <w:rsid w:val="00AB1303"/>
    <w:rsid w:val="00AB20D0"/>
    <w:rsid w:val="00AB4A67"/>
    <w:rsid w:val="00AB6F13"/>
    <w:rsid w:val="00AB7834"/>
    <w:rsid w:val="00AB7AF7"/>
    <w:rsid w:val="00AC0DD6"/>
    <w:rsid w:val="00AC146A"/>
    <w:rsid w:val="00AC5667"/>
    <w:rsid w:val="00AD00C0"/>
    <w:rsid w:val="00AD0E91"/>
    <w:rsid w:val="00AD1949"/>
    <w:rsid w:val="00AD2BBF"/>
    <w:rsid w:val="00AD3616"/>
    <w:rsid w:val="00AD4EA9"/>
    <w:rsid w:val="00AD5064"/>
    <w:rsid w:val="00AD60BB"/>
    <w:rsid w:val="00AD6230"/>
    <w:rsid w:val="00AD7D06"/>
    <w:rsid w:val="00AD7E6C"/>
    <w:rsid w:val="00AD7F08"/>
    <w:rsid w:val="00AE039A"/>
    <w:rsid w:val="00AE072C"/>
    <w:rsid w:val="00AE1227"/>
    <w:rsid w:val="00AE1D03"/>
    <w:rsid w:val="00AE4E2A"/>
    <w:rsid w:val="00AE5641"/>
    <w:rsid w:val="00AE5BA4"/>
    <w:rsid w:val="00AE6723"/>
    <w:rsid w:val="00AE73A5"/>
    <w:rsid w:val="00AF0434"/>
    <w:rsid w:val="00AF07CD"/>
    <w:rsid w:val="00AF1CA2"/>
    <w:rsid w:val="00AF5920"/>
    <w:rsid w:val="00AF66AF"/>
    <w:rsid w:val="00AF79EB"/>
    <w:rsid w:val="00B00D6E"/>
    <w:rsid w:val="00B0225A"/>
    <w:rsid w:val="00B03ABC"/>
    <w:rsid w:val="00B05731"/>
    <w:rsid w:val="00B0652D"/>
    <w:rsid w:val="00B06D9C"/>
    <w:rsid w:val="00B10553"/>
    <w:rsid w:val="00B1405E"/>
    <w:rsid w:val="00B15010"/>
    <w:rsid w:val="00B165E7"/>
    <w:rsid w:val="00B16D9C"/>
    <w:rsid w:val="00B176EB"/>
    <w:rsid w:val="00B21ED4"/>
    <w:rsid w:val="00B22434"/>
    <w:rsid w:val="00B22DAC"/>
    <w:rsid w:val="00B25AFF"/>
    <w:rsid w:val="00B2642B"/>
    <w:rsid w:val="00B26DDD"/>
    <w:rsid w:val="00B27034"/>
    <w:rsid w:val="00B27106"/>
    <w:rsid w:val="00B30214"/>
    <w:rsid w:val="00B302CF"/>
    <w:rsid w:val="00B31210"/>
    <w:rsid w:val="00B31C16"/>
    <w:rsid w:val="00B32DD1"/>
    <w:rsid w:val="00B3307C"/>
    <w:rsid w:val="00B3668A"/>
    <w:rsid w:val="00B36DE7"/>
    <w:rsid w:val="00B36E44"/>
    <w:rsid w:val="00B37D62"/>
    <w:rsid w:val="00B40895"/>
    <w:rsid w:val="00B416D1"/>
    <w:rsid w:val="00B41BC4"/>
    <w:rsid w:val="00B434C7"/>
    <w:rsid w:val="00B447D9"/>
    <w:rsid w:val="00B44C4B"/>
    <w:rsid w:val="00B5035D"/>
    <w:rsid w:val="00B504A6"/>
    <w:rsid w:val="00B523EE"/>
    <w:rsid w:val="00B53824"/>
    <w:rsid w:val="00B54493"/>
    <w:rsid w:val="00B554F4"/>
    <w:rsid w:val="00B56F2A"/>
    <w:rsid w:val="00B60284"/>
    <w:rsid w:val="00B613A8"/>
    <w:rsid w:val="00B6269C"/>
    <w:rsid w:val="00B62D48"/>
    <w:rsid w:val="00B62E46"/>
    <w:rsid w:val="00B630A1"/>
    <w:rsid w:val="00B64690"/>
    <w:rsid w:val="00B650B0"/>
    <w:rsid w:val="00B653CE"/>
    <w:rsid w:val="00B65857"/>
    <w:rsid w:val="00B6718C"/>
    <w:rsid w:val="00B67ABF"/>
    <w:rsid w:val="00B7052A"/>
    <w:rsid w:val="00B70C05"/>
    <w:rsid w:val="00B71C0D"/>
    <w:rsid w:val="00B71D24"/>
    <w:rsid w:val="00B7289B"/>
    <w:rsid w:val="00B73182"/>
    <w:rsid w:val="00B73207"/>
    <w:rsid w:val="00B73F4D"/>
    <w:rsid w:val="00B74045"/>
    <w:rsid w:val="00B741DE"/>
    <w:rsid w:val="00B7460E"/>
    <w:rsid w:val="00B748D3"/>
    <w:rsid w:val="00B75226"/>
    <w:rsid w:val="00B75B6C"/>
    <w:rsid w:val="00B76272"/>
    <w:rsid w:val="00B76ADD"/>
    <w:rsid w:val="00B8018F"/>
    <w:rsid w:val="00B811EF"/>
    <w:rsid w:val="00B82362"/>
    <w:rsid w:val="00B82919"/>
    <w:rsid w:val="00B82E35"/>
    <w:rsid w:val="00B83901"/>
    <w:rsid w:val="00B83961"/>
    <w:rsid w:val="00B84B8F"/>
    <w:rsid w:val="00B9077B"/>
    <w:rsid w:val="00B91E1F"/>
    <w:rsid w:val="00B93A85"/>
    <w:rsid w:val="00B94B10"/>
    <w:rsid w:val="00B94E57"/>
    <w:rsid w:val="00B95601"/>
    <w:rsid w:val="00B95604"/>
    <w:rsid w:val="00B961A9"/>
    <w:rsid w:val="00B962E6"/>
    <w:rsid w:val="00B977A8"/>
    <w:rsid w:val="00B97BB4"/>
    <w:rsid w:val="00BA2154"/>
    <w:rsid w:val="00BA2863"/>
    <w:rsid w:val="00BA2B4A"/>
    <w:rsid w:val="00BA2DCD"/>
    <w:rsid w:val="00BA5ACF"/>
    <w:rsid w:val="00BA5B89"/>
    <w:rsid w:val="00BA5BA7"/>
    <w:rsid w:val="00BA5EDA"/>
    <w:rsid w:val="00BA623E"/>
    <w:rsid w:val="00BB00A8"/>
    <w:rsid w:val="00BB0522"/>
    <w:rsid w:val="00BB14BD"/>
    <w:rsid w:val="00BB206F"/>
    <w:rsid w:val="00BB27B0"/>
    <w:rsid w:val="00BB43A3"/>
    <w:rsid w:val="00BB4633"/>
    <w:rsid w:val="00BB48EA"/>
    <w:rsid w:val="00BB4BF5"/>
    <w:rsid w:val="00BB5050"/>
    <w:rsid w:val="00BB54D9"/>
    <w:rsid w:val="00BB64D9"/>
    <w:rsid w:val="00BC0DA3"/>
    <w:rsid w:val="00BC1A52"/>
    <w:rsid w:val="00BC3D59"/>
    <w:rsid w:val="00BC5258"/>
    <w:rsid w:val="00BC5E13"/>
    <w:rsid w:val="00BC6233"/>
    <w:rsid w:val="00BC67FE"/>
    <w:rsid w:val="00BC7866"/>
    <w:rsid w:val="00BC79C6"/>
    <w:rsid w:val="00BD12FE"/>
    <w:rsid w:val="00BD3B73"/>
    <w:rsid w:val="00BD4F2B"/>
    <w:rsid w:val="00BD59E1"/>
    <w:rsid w:val="00BD5C29"/>
    <w:rsid w:val="00BD5C52"/>
    <w:rsid w:val="00BE0D0B"/>
    <w:rsid w:val="00BE0EF1"/>
    <w:rsid w:val="00BE1F54"/>
    <w:rsid w:val="00BE65F7"/>
    <w:rsid w:val="00BE6DDE"/>
    <w:rsid w:val="00BF000F"/>
    <w:rsid w:val="00BF005B"/>
    <w:rsid w:val="00BF147B"/>
    <w:rsid w:val="00BF214D"/>
    <w:rsid w:val="00BF3058"/>
    <w:rsid w:val="00BF359A"/>
    <w:rsid w:val="00BF3F53"/>
    <w:rsid w:val="00BF41A7"/>
    <w:rsid w:val="00BF4670"/>
    <w:rsid w:val="00BF4C97"/>
    <w:rsid w:val="00BF5E93"/>
    <w:rsid w:val="00BF6F7E"/>
    <w:rsid w:val="00BF7B87"/>
    <w:rsid w:val="00C014AD"/>
    <w:rsid w:val="00C0411D"/>
    <w:rsid w:val="00C06653"/>
    <w:rsid w:val="00C0679C"/>
    <w:rsid w:val="00C06A82"/>
    <w:rsid w:val="00C10117"/>
    <w:rsid w:val="00C13CC9"/>
    <w:rsid w:val="00C13EE3"/>
    <w:rsid w:val="00C15472"/>
    <w:rsid w:val="00C17117"/>
    <w:rsid w:val="00C201D0"/>
    <w:rsid w:val="00C2026B"/>
    <w:rsid w:val="00C20E57"/>
    <w:rsid w:val="00C223C9"/>
    <w:rsid w:val="00C223FF"/>
    <w:rsid w:val="00C22534"/>
    <w:rsid w:val="00C23B0F"/>
    <w:rsid w:val="00C24A40"/>
    <w:rsid w:val="00C25FCF"/>
    <w:rsid w:val="00C26ED4"/>
    <w:rsid w:val="00C304D4"/>
    <w:rsid w:val="00C3107B"/>
    <w:rsid w:val="00C311CD"/>
    <w:rsid w:val="00C32910"/>
    <w:rsid w:val="00C34139"/>
    <w:rsid w:val="00C34BF7"/>
    <w:rsid w:val="00C40746"/>
    <w:rsid w:val="00C40BCC"/>
    <w:rsid w:val="00C40FDA"/>
    <w:rsid w:val="00C417FF"/>
    <w:rsid w:val="00C436F2"/>
    <w:rsid w:val="00C45B8E"/>
    <w:rsid w:val="00C45FCD"/>
    <w:rsid w:val="00C46C12"/>
    <w:rsid w:val="00C46E17"/>
    <w:rsid w:val="00C504D4"/>
    <w:rsid w:val="00C515A7"/>
    <w:rsid w:val="00C51707"/>
    <w:rsid w:val="00C51CBF"/>
    <w:rsid w:val="00C54180"/>
    <w:rsid w:val="00C55195"/>
    <w:rsid w:val="00C55ACC"/>
    <w:rsid w:val="00C60ACC"/>
    <w:rsid w:val="00C63148"/>
    <w:rsid w:val="00C633FE"/>
    <w:rsid w:val="00C64FB8"/>
    <w:rsid w:val="00C65C4F"/>
    <w:rsid w:val="00C70BF6"/>
    <w:rsid w:val="00C716CB"/>
    <w:rsid w:val="00C71B22"/>
    <w:rsid w:val="00C73067"/>
    <w:rsid w:val="00C744F1"/>
    <w:rsid w:val="00C74953"/>
    <w:rsid w:val="00C7545A"/>
    <w:rsid w:val="00C75637"/>
    <w:rsid w:val="00C7743E"/>
    <w:rsid w:val="00C8254B"/>
    <w:rsid w:val="00C82B79"/>
    <w:rsid w:val="00C8341D"/>
    <w:rsid w:val="00C842D6"/>
    <w:rsid w:val="00C87F2D"/>
    <w:rsid w:val="00C87F53"/>
    <w:rsid w:val="00C90734"/>
    <w:rsid w:val="00C911BF"/>
    <w:rsid w:val="00C91562"/>
    <w:rsid w:val="00C93AC5"/>
    <w:rsid w:val="00C93B8E"/>
    <w:rsid w:val="00C97250"/>
    <w:rsid w:val="00CA08C8"/>
    <w:rsid w:val="00CA127A"/>
    <w:rsid w:val="00CA22E4"/>
    <w:rsid w:val="00CA37B0"/>
    <w:rsid w:val="00CA3993"/>
    <w:rsid w:val="00CA3C5C"/>
    <w:rsid w:val="00CA4E21"/>
    <w:rsid w:val="00CA5027"/>
    <w:rsid w:val="00CA51B9"/>
    <w:rsid w:val="00CA63CD"/>
    <w:rsid w:val="00CA6CBE"/>
    <w:rsid w:val="00CB0B1E"/>
    <w:rsid w:val="00CB40FF"/>
    <w:rsid w:val="00CB43CC"/>
    <w:rsid w:val="00CB477B"/>
    <w:rsid w:val="00CB47F1"/>
    <w:rsid w:val="00CB4F59"/>
    <w:rsid w:val="00CB6548"/>
    <w:rsid w:val="00CB6BDE"/>
    <w:rsid w:val="00CB729B"/>
    <w:rsid w:val="00CC043D"/>
    <w:rsid w:val="00CC19F6"/>
    <w:rsid w:val="00CC1F76"/>
    <w:rsid w:val="00CC2006"/>
    <w:rsid w:val="00CC20B0"/>
    <w:rsid w:val="00CC2B44"/>
    <w:rsid w:val="00CC367D"/>
    <w:rsid w:val="00CC62F4"/>
    <w:rsid w:val="00CC7B4E"/>
    <w:rsid w:val="00CC7FFD"/>
    <w:rsid w:val="00CD084E"/>
    <w:rsid w:val="00CD1785"/>
    <w:rsid w:val="00CD2BE4"/>
    <w:rsid w:val="00CD4312"/>
    <w:rsid w:val="00CD705D"/>
    <w:rsid w:val="00CD75BC"/>
    <w:rsid w:val="00CE0014"/>
    <w:rsid w:val="00CE0B09"/>
    <w:rsid w:val="00CE0F7F"/>
    <w:rsid w:val="00CE2546"/>
    <w:rsid w:val="00CE516A"/>
    <w:rsid w:val="00CE5C2B"/>
    <w:rsid w:val="00CE680B"/>
    <w:rsid w:val="00CE701C"/>
    <w:rsid w:val="00CE7162"/>
    <w:rsid w:val="00CE7B56"/>
    <w:rsid w:val="00CF0355"/>
    <w:rsid w:val="00CF071D"/>
    <w:rsid w:val="00CF18C9"/>
    <w:rsid w:val="00CF1E96"/>
    <w:rsid w:val="00CF263A"/>
    <w:rsid w:val="00CF2CA3"/>
    <w:rsid w:val="00CF3B39"/>
    <w:rsid w:val="00CF3C78"/>
    <w:rsid w:val="00CF3D5C"/>
    <w:rsid w:val="00CF4343"/>
    <w:rsid w:val="00CF4BE5"/>
    <w:rsid w:val="00CF5DCF"/>
    <w:rsid w:val="00CF658E"/>
    <w:rsid w:val="00CF72B1"/>
    <w:rsid w:val="00D0270D"/>
    <w:rsid w:val="00D02BFA"/>
    <w:rsid w:val="00D04C25"/>
    <w:rsid w:val="00D07C67"/>
    <w:rsid w:val="00D10BB2"/>
    <w:rsid w:val="00D11C6C"/>
    <w:rsid w:val="00D12F97"/>
    <w:rsid w:val="00D14318"/>
    <w:rsid w:val="00D149C4"/>
    <w:rsid w:val="00D1663C"/>
    <w:rsid w:val="00D21931"/>
    <w:rsid w:val="00D22254"/>
    <w:rsid w:val="00D224FE"/>
    <w:rsid w:val="00D2267D"/>
    <w:rsid w:val="00D23F74"/>
    <w:rsid w:val="00D258F4"/>
    <w:rsid w:val="00D30291"/>
    <w:rsid w:val="00D3054E"/>
    <w:rsid w:val="00D31328"/>
    <w:rsid w:val="00D3174A"/>
    <w:rsid w:val="00D32642"/>
    <w:rsid w:val="00D331C6"/>
    <w:rsid w:val="00D40E67"/>
    <w:rsid w:val="00D415D2"/>
    <w:rsid w:val="00D41F13"/>
    <w:rsid w:val="00D4207E"/>
    <w:rsid w:val="00D4215B"/>
    <w:rsid w:val="00D422FE"/>
    <w:rsid w:val="00D42D17"/>
    <w:rsid w:val="00D4602B"/>
    <w:rsid w:val="00D46133"/>
    <w:rsid w:val="00D4622B"/>
    <w:rsid w:val="00D467D6"/>
    <w:rsid w:val="00D46AFF"/>
    <w:rsid w:val="00D52158"/>
    <w:rsid w:val="00D55EA7"/>
    <w:rsid w:val="00D6216C"/>
    <w:rsid w:val="00D626C9"/>
    <w:rsid w:val="00D6286A"/>
    <w:rsid w:val="00D62D32"/>
    <w:rsid w:val="00D636E4"/>
    <w:rsid w:val="00D63E4C"/>
    <w:rsid w:val="00D6465E"/>
    <w:rsid w:val="00D64C30"/>
    <w:rsid w:val="00D70EDC"/>
    <w:rsid w:val="00D7224E"/>
    <w:rsid w:val="00D74C78"/>
    <w:rsid w:val="00D750E0"/>
    <w:rsid w:val="00D7517B"/>
    <w:rsid w:val="00D76611"/>
    <w:rsid w:val="00D80B94"/>
    <w:rsid w:val="00D8110D"/>
    <w:rsid w:val="00D81227"/>
    <w:rsid w:val="00D813BE"/>
    <w:rsid w:val="00D82D69"/>
    <w:rsid w:val="00D855D9"/>
    <w:rsid w:val="00D8596F"/>
    <w:rsid w:val="00D86E8F"/>
    <w:rsid w:val="00D91529"/>
    <w:rsid w:val="00D928A4"/>
    <w:rsid w:val="00D92E63"/>
    <w:rsid w:val="00D954E4"/>
    <w:rsid w:val="00D95DE5"/>
    <w:rsid w:val="00D95F79"/>
    <w:rsid w:val="00D96455"/>
    <w:rsid w:val="00D96C62"/>
    <w:rsid w:val="00D96CF6"/>
    <w:rsid w:val="00D96F46"/>
    <w:rsid w:val="00DA0004"/>
    <w:rsid w:val="00DA05EF"/>
    <w:rsid w:val="00DA2795"/>
    <w:rsid w:val="00DA3265"/>
    <w:rsid w:val="00DA3CFA"/>
    <w:rsid w:val="00DA45D9"/>
    <w:rsid w:val="00DA478C"/>
    <w:rsid w:val="00DA58CB"/>
    <w:rsid w:val="00DA67A9"/>
    <w:rsid w:val="00DB036B"/>
    <w:rsid w:val="00DB33E8"/>
    <w:rsid w:val="00DB4B36"/>
    <w:rsid w:val="00DB4BDE"/>
    <w:rsid w:val="00DB6792"/>
    <w:rsid w:val="00DB6DBB"/>
    <w:rsid w:val="00DC3BF3"/>
    <w:rsid w:val="00DC6D3A"/>
    <w:rsid w:val="00DC7DFB"/>
    <w:rsid w:val="00DD0471"/>
    <w:rsid w:val="00DD04CE"/>
    <w:rsid w:val="00DD12A7"/>
    <w:rsid w:val="00DD1B3A"/>
    <w:rsid w:val="00DD2535"/>
    <w:rsid w:val="00DD29CA"/>
    <w:rsid w:val="00DD3732"/>
    <w:rsid w:val="00DD5A2F"/>
    <w:rsid w:val="00DD6EE8"/>
    <w:rsid w:val="00DD7CC9"/>
    <w:rsid w:val="00DE30DD"/>
    <w:rsid w:val="00DE4C0B"/>
    <w:rsid w:val="00DE6A86"/>
    <w:rsid w:val="00DE78CD"/>
    <w:rsid w:val="00DE7A8E"/>
    <w:rsid w:val="00DF0FAD"/>
    <w:rsid w:val="00DF16E5"/>
    <w:rsid w:val="00DF263C"/>
    <w:rsid w:val="00DF2787"/>
    <w:rsid w:val="00DF3315"/>
    <w:rsid w:val="00DF37FD"/>
    <w:rsid w:val="00DF467D"/>
    <w:rsid w:val="00DF622E"/>
    <w:rsid w:val="00DF6E26"/>
    <w:rsid w:val="00DF6FE8"/>
    <w:rsid w:val="00DF7250"/>
    <w:rsid w:val="00E01A22"/>
    <w:rsid w:val="00E03A09"/>
    <w:rsid w:val="00E04C4B"/>
    <w:rsid w:val="00E053CF"/>
    <w:rsid w:val="00E055D3"/>
    <w:rsid w:val="00E07222"/>
    <w:rsid w:val="00E10709"/>
    <w:rsid w:val="00E10717"/>
    <w:rsid w:val="00E11C20"/>
    <w:rsid w:val="00E11C40"/>
    <w:rsid w:val="00E12565"/>
    <w:rsid w:val="00E12E07"/>
    <w:rsid w:val="00E1326E"/>
    <w:rsid w:val="00E13486"/>
    <w:rsid w:val="00E14D13"/>
    <w:rsid w:val="00E17487"/>
    <w:rsid w:val="00E17A66"/>
    <w:rsid w:val="00E20998"/>
    <w:rsid w:val="00E20F28"/>
    <w:rsid w:val="00E2276F"/>
    <w:rsid w:val="00E2382A"/>
    <w:rsid w:val="00E23847"/>
    <w:rsid w:val="00E23A68"/>
    <w:rsid w:val="00E26672"/>
    <w:rsid w:val="00E27854"/>
    <w:rsid w:val="00E3082E"/>
    <w:rsid w:val="00E30A19"/>
    <w:rsid w:val="00E311BF"/>
    <w:rsid w:val="00E34D8B"/>
    <w:rsid w:val="00E36B06"/>
    <w:rsid w:val="00E4049B"/>
    <w:rsid w:val="00E415C8"/>
    <w:rsid w:val="00E433AE"/>
    <w:rsid w:val="00E4374F"/>
    <w:rsid w:val="00E44EBD"/>
    <w:rsid w:val="00E47083"/>
    <w:rsid w:val="00E47C3C"/>
    <w:rsid w:val="00E504B4"/>
    <w:rsid w:val="00E509EC"/>
    <w:rsid w:val="00E517D1"/>
    <w:rsid w:val="00E5260E"/>
    <w:rsid w:val="00E53515"/>
    <w:rsid w:val="00E5363A"/>
    <w:rsid w:val="00E54627"/>
    <w:rsid w:val="00E54652"/>
    <w:rsid w:val="00E55456"/>
    <w:rsid w:val="00E56349"/>
    <w:rsid w:val="00E573BB"/>
    <w:rsid w:val="00E5750A"/>
    <w:rsid w:val="00E57B4C"/>
    <w:rsid w:val="00E61AC4"/>
    <w:rsid w:val="00E61D18"/>
    <w:rsid w:val="00E6478E"/>
    <w:rsid w:val="00E64FB8"/>
    <w:rsid w:val="00E703A1"/>
    <w:rsid w:val="00E717A3"/>
    <w:rsid w:val="00E71C8C"/>
    <w:rsid w:val="00E725FC"/>
    <w:rsid w:val="00E73DA6"/>
    <w:rsid w:val="00E75730"/>
    <w:rsid w:val="00E80A2E"/>
    <w:rsid w:val="00E80F37"/>
    <w:rsid w:val="00E81058"/>
    <w:rsid w:val="00E8116A"/>
    <w:rsid w:val="00E81BED"/>
    <w:rsid w:val="00E85297"/>
    <w:rsid w:val="00E8612D"/>
    <w:rsid w:val="00E866EB"/>
    <w:rsid w:val="00E86FF4"/>
    <w:rsid w:val="00E90300"/>
    <w:rsid w:val="00E909A2"/>
    <w:rsid w:val="00E916AE"/>
    <w:rsid w:val="00E91B5F"/>
    <w:rsid w:val="00E93003"/>
    <w:rsid w:val="00E93004"/>
    <w:rsid w:val="00E931CD"/>
    <w:rsid w:val="00E9380B"/>
    <w:rsid w:val="00E94CFE"/>
    <w:rsid w:val="00E95253"/>
    <w:rsid w:val="00E957C9"/>
    <w:rsid w:val="00E958CB"/>
    <w:rsid w:val="00E96D59"/>
    <w:rsid w:val="00E97CB0"/>
    <w:rsid w:val="00EA0555"/>
    <w:rsid w:val="00EA0DD2"/>
    <w:rsid w:val="00EA2020"/>
    <w:rsid w:val="00EA2848"/>
    <w:rsid w:val="00EA2A0B"/>
    <w:rsid w:val="00EA4FED"/>
    <w:rsid w:val="00EA56B9"/>
    <w:rsid w:val="00EA5B0E"/>
    <w:rsid w:val="00EA622F"/>
    <w:rsid w:val="00EA6F3D"/>
    <w:rsid w:val="00EA7EDE"/>
    <w:rsid w:val="00EB10BB"/>
    <w:rsid w:val="00EB3FE3"/>
    <w:rsid w:val="00EB42E4"/>
    <w:rsid w:val="00EB5E33"/>
    <w:rsid w:val="00EB6428"/>
    <w:rsid w:val="00EB78FE"/>
    <w:rsid w:val="00EB798B"/>
    <w:rsid w:val="00EB7E1E"/>
    <w:rsid w:val="00EC0285"/>
    <w:rsid w:val="00EC0573"/>
    <w:rsid w:val="00EC0589"/>
    <w:rsid w:val="00EC0E4B"/>
    <w:rsid w:val="00EC36EF"/>
    <w:rsid w:val="00EC3A57"/>
    <w:rsid w:val="00EC4906"/>
    <w:rsid w:val="00EC5129"/>
    <w:rsid w:val="00EC6B25"/>
    <w:rsid w:val="00ED14A0"/>
    <w:rsid w:val="00ED236B"/>
    <w:rsid w:val="00ED34D6"/>
    <w:rsid w:val="00ED3BD3"/>
    <w:rsid w:val="00ED3F61"/>
    <w:rsid w:val="00ED488E"/>
    <w:rsid w:val="00ED4AEB"/>
    <w:rsid w:val="00ED4C26"/>
    <w:rsid w:val="00ED54A6"/>
    <w:rsid w:val="00ED63F4"/>
    <w:rsid w:val="00ED703E"/>
    <w:rsid w:val="00ED7F7E"/>
    <w:rsid w:val="00EE0003"/>
    <w:rsid w:val="00EE1AC5"/>
    <w:rsid w:val="00EE1C51"/>
    <w:rsid w:val="00EE1EF0"/>
    <w:rsid w:val="00EE280F"/>
    <w:rsid w:val="00EE2B09"/>
    <w:rsid w:val="00EE51BF"/>
    <w:rsid w:val="00EE7083"/>
    <w:rsid w:val="00EF011D"/>
    <w:rsid w:val="00EF0328"/>
    <w:rsid w:val="00EF1228"/>
    <w:rsid w:val="00EF1AB3"/>
    <w:rsid w:val="00EF259D"/>
    <w:rsid w:val="00EF39F0"/>
    <w:rsid w:val="00EF588B"/>
    <w:rsid w:val="00EF6348"/>
    <w:rsid w:val="00F01CB9"/>
    <w:rsid w:val="00F0292B"/>
    <w:rsid w:val="00F02B07"/>
    <w:rsid w:val="00F030A8"/>
    <w:rsid w:val="00F03866"/>
    <w:rsid w:val="00F03CBA"/>
    <w:rsid w:val="00F04074"/>
    <w:rsid w:val="00F055EA"/>
    <w:rsid w:val="00F079A8"/>
    <w:rsid w:val="00F1188D"/>
    <w:rsid w:val="00F13788"/>
    <w:rsid w:val="00F14027"/>
    <w:rsid w:val="00F15659"/>
    <w:rsid w:val="00F15B10"/>
    <w:rsid w:val="00F15FF3"/>
    <w:rsid w:val="00F205B2"/>
    <w:rsid w:val="00F23CDC"/>
    <w:rsid w:val="00F247DC"/>
    <w:rsid w:val="00F25AA8"/>
    <w:rsid w:val="00F26594"/>
    <w:rsid w:val="00F26BAA"/>
    <w:rsid w:val="00F26C93"/>
    <w:rsid w:val="00F270F5"/>
    <w:rsid w:val="00F3005F"/>
    <w:rsid w:val="00F30E91"/>
    <w:rsid w:val="00F314CA"/>
    <w:rsid w:val="00F31743"/>
    <w:rsid w:val="00F31B55"/>
    <w:rsid w:val="00F35166"/>
    <w:rsid w:val="00F3529C"/>
    <w:rsid w:val="00F36A95"/>
    <w:rsid w:val="00F37034"/>
    <w:rsid w:val="00F3790D"/>
    <w:rsid w:val="00F4031E"/>
    <w:rsid w:val="00F40F1F"/>
    <w:rsid w:val="00F41495"/>
    <w:rsid w:val="00F42627"/>
    <w:rsid w:val="00F42DB1"/>
    <w:rsid w:val="00F44816"/>
    <w:rsid w:val="00F44821"/>
    <w:rsid w:val="00F448B1"/>
    <w:rsid w:val="00F45899"/>
    <w:rsid w:val="00F467AC"/>
    <w:rsid w:val="00F47BC3"/>
    <w:rsid w:val="00F47CF3"/>
    <w:rsid w:val="00F51036"/>
    <w:rsid w:val="00F51DB7"/>
    <w:rsid w:val="00F52565"/>
    <w:rsid w:val="00F530AC"/>
    <w:rsid w:val="00F53BF4"/>
    <w:rsid w:val="00F54AF0"/>
    <w:rsid w:val="00F54B31"/>
    <w:rsid w:val="00F54C14"/>
    <w:rsid w:val="00F54E43"/>
    <w:rsid w:val="00F5604D"/>
    <w:rsid w:val="00F63AF9"/>
    <w:rsid w:val="00F65F5A"/>
    <w:rsid w:val="00F66576"/>
    <w:rsid w:val="00F6710A"/>
    <w:rsid w:val="00F67EED"/>
    <w:rsid w:val="00F70F5A"/>
    <w:rsid w:val="00F71E68"/>
    <w:rsid w:val="00F73C3E"/>
    <w:rsid w:val="00F753B0"/>
    <w:rsid w:val="00F76DB8"/>
    <w:rsid w:val="00F806DD"/>
    <w:rsid w:val="00F80AFF"/>
    <w:rsid w:val="00F82200"/>
    <w:rsid w:val="00F83703"/>
    <w:rsid w:val="00F8395B"/>
    <w:rsid w:val="00F84044"/>
    <w:rsid w:val="00F84677"/>
    <w:rsid w:val="00F854BA"/>
    <w:rsid w:val="00F874B2"/>
    <w:rsid w:val="00F87646"/>
    <w:rsid w:val="00F916A6"/>
    <w:rsid w:val="00F92F00"/>
    <w:rsid w:val="00F94CAC"/>
    <w:rsid w:val="00F94E8B"/>
    <w:rsid w:val="00F94FB1"/>
    <w:rsid w:val="00F97EB6"/>
    <w:rsid w:val="00FA035D"/>
    <w:rsid w:val="00FA0B92"/>
    <w:rsid w:val="00FA2607"/>
    <w:rsid w:val="00FA2F61"/>
    <w:rsid w:val="00FA32B6"/>
    <w:rsid w:val="00FA38B8"/>
    <w:rsid w:val="00FA3FA2"/>
    <w:rsid w:val="00FA4C2D"/>
    <w:rsid w:val="00FA50E8"/>
    <w:rsid w:val="00FA5E72"/>
    <w:rsid w:val="00FA7B6C"/>
    <w:rsid w:val="00FB068A"/>
    <w:rsid w:val="00FB125F"/>
    <w:rsid w:val="00FB1342"/>
    <w:rsid w:val="00FB2131"/>
    <w:rsid w:val="00FB4FA7"/>
    <w:rsid w:val="00FB6EA7"/>
    <w:rsid w:val="00FB7325"/>
    <w:rsid w:val="00FC1307"/>
    <w:rsid w:val="00FC1A04"/>
    <w:rsid w:val="00FC1AFE"/>
    <w:rsid w:val="00FC1EA6"/>
    <w:rsid w:val="00FC23D0"/>
    <w:rsid w:val="00FC3329"/>
    <w:rsid w:val="00FC592B"/>
    <w:rsid w:val="00FC597A"/>
    <w:rsid w:val="00FC5A9A"/>
    <w:rsid w:val="00FD017F"/>
    <w:rsid w:val="00FD07E8"/>
    <w:rsid w:val="00FD2977"/>
    <w:rsid w:val="00FD3896"/>
    <w:rsid w:val="00FD440B"/>
    <w:rsid w:val="00FD5836"/>
    <w:rsid w:val="00FD7B40"/>
    <w:rsid w:val="00FE19BF"/>
    <w:rsid w:val="00FE4678"/>
    <w:rsid w:val="00FE5857"/>
    <w:rsid w:val="00FE5A9B"/>
    <w:rsid w:val="00FE730D"/>
    <w:rsid w:val="00FF0124"/>
    <w:rsid w:val="00FF0B82"/>
    <w:rsid w:val="00FF1A6D"/>
    <w:rsid w:val="00FF3EE0"/>
    <w:rsid w:val="00FF4714"/>
    <w:rsid w:val="00FF47AD"/>
    <w:rsid w:val="00FF4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AE19A7"/>
  <w15:chartTrackingRefBased/>
  <w15:docId w15:val="{FCDEA8BF-D5E5-4EB2-AB4F-C64CD63F7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165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241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241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0121912EFB91409FB58329B5551D87" ma:contentTypeVersion="12" ma:contentTypeDescription="Create a new document." ma:contentTypeScope="" ma:versionID="907e284e556441377cb6223c8d39a580">
  <xsd:schema xmlns:xsd="http://www.w3.org/2001/XMLSchema" xmlns:xs="http://www.w3.org/2001/XMLSchema" xmlns:p="http://schemas.microsoft.com/office/2006/metadata/properties" xmlns:ns2="edf3dd63-4ffc-4aa5-98b8-793a24b974d0" xmlns:ns3="e7df07e9-9bcc-41e0-9583-d979f471194c" targetNamespace="http://schemas.microsoft.com/office/2006/metadata/properties" ma:root="true" ma:fieldsID="92be36dff49ccc9885514c843793e5c2" ns2:_="" ns3:_="">
    <xsd:import namespace="edf3dd63-4ffc-4aa5-98b8-793a24b974d0"/>
    <xsd:import namespace="e7df07e9-9bcc-41e0-9583-d979f47119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3dd63-4ffc-4aa5-98b8-793a24b974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f07e9-9bcc-41e0-9583-d979f47119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660E55-E1F3-4D8C-914F-C01445359E82}"/>
</file>

<file path=customXml/itemProps2.xml><?xml version="1.0" encoding="utf-8"?>
<ds:datastoreItem xmlns:ds="http://schemas.openxmlformats.org/officeDocument/2006/customXml" ds:itemID="{3EEED913-9943-47ED-BC83-44F925E4B635}"/>
</file>

<file path=customXml/itemProps3.xml><?xml version="1.0" encoding="utf-8"?>
<ds:datastoreItem xmlns:ds="http://schemas.openxmlformats.org/officeDocument/2006/customXml" ds:itemID="{900995D1-54A6-4613-BEB4-A0454D0A34D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68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ald01</dc:creator>
  <cp:keywords/>
  <dc:description/>
  <cp:lastModifiedBy>Kate Mulley</cp:lastModifiedBy>
  <cp:revision>4</cp:revision>
  <cp:lastPrinted>2019-09-18T13:14:00Z</cp:lastPrinted>
  <dcterms:created xsi:type="dcterms:W3CDTF">2020-09-01T14:49:00Z</dcterms:created>
  <dcterms:modified xsi:type="dcterms:W3CDTF">2020-09-11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0121912EFB91409FB58329B5551D87</vt:lpwstr>
  </property>
</Properties>
</file>